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Hlk526830825" w:displacedByCustomXml="next"/>
    <w:bookmarkEnd w:id="0" w:displacedByCustomXml="next"/>
    <w:sdt>
      <w:sdtPr>
        <w:id w:val="-1487088405"/>
        <w:docPartObj>
          <w:docPartGallery w:val="Cover Pages"/>
          <w:docPartUnique/>
        </w:docPartObj>
      </w:sdtPr>
      <w:sdtEndPr/>
      <w:sdtContent>
        <w:p w14:paraId="09D19E72" w14:textId="47E204AE" w:rsidR="00EB7693" w:rsidRDefault="00EB7693"/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4472C4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476"/>
          </w:tblGrid>
          <w:tr w:rsidR="00EB7693" w14:paraId="3D1C0DC6" w14:textId="77777777">
            <w:sdt>
              <w:sdtPr>
                <w:rPr>
                  <w:color w:val="2F5496" w:themeColor="accent1" w:themeShade="BF"/>
                  <w:sz w:val="24"/>
                  <w:szCs w:val="24"/>
                </w:rPr>
                <w:alias w:val="Company"/>
                <w:id w:val="13406915"/>
                <w:placeholder>
                  <w:docPart w:val="BCC3264D543D4A93807850973E4D339E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/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49B8442B" w14:textId="3F55413E" w:rsidR="00EB7693" w:rsidRDefault="00EB7693">
                    <w:pPr>
                      <w:pStyle w:val="NoSpacing"/>
                      <w:rPr>
                        <w:color w:val="2F5496" w:themeColor="accent1" w:themeShade="BF"/>
                        <w:sz w:val="24"/>
                      </w:rPr>
                    </w:pPr>
                    <w:r>
                      <w:rPr>
                        <w:color w:val="2F5496" w:themeColor="accent1" w:themeShade="BF"/>
                        <w:sz w:val="24"/>
                        <w:szCs w:val="24"/>
                      </w:rPr>
                      <w:t>FYP-1</w:t>
                    </w:r>
                  </w:p>
                </w:tc>
              </w:sdtContent>
            </w:sdt>
          </w:tr>
          <w:tr w:rsidR="00EB7693" w14:paraId="29FD3FA4" w14:textId="77777777">
            <w:tc>
              <w:tcPr>
                <w:tcW w:w="7672" w:type="dxa"/>
              </w:tcPr>
              <w:sdt>
                <w:sdtPr>
                  <w:rPr>
                    <w:rFonts w:asciiTheme="majorHAnsi" w:eastAsiaTheme="majorEastAsia" w:hAnsiTheme="majorHAnsi" w:cstheme="majorBidi"/>
                    <w:color w:val="4472C4" w:themeColor="accent1"/>
                    <w:sz w:val="88"/>
                    <w:szCs w:val="88"/>
                  </w:rPr>
                  <w:alias w:val="Title"/>
                  <w:id w:val="13406919"/>
                  <w:placeholder>
                    <w:docPart w:val="8C07D06232FF44BE9D6755EF3BA06C66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EndPr/>
                <w:sdtContent>
                  <w:p w14:paraId="78492AD6" w14:textId="795F94C6" w:rsidR="00EB7693" w:rsidRDefault="009040A0">
                    <w:pPr>
                      <w:pStyle w:val="NoSpacing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  <w:t>Zabdesk AI Chat bot</w:t>
                    </w:r>
                  </w:p>
                </w:sdtContent>
              </w:sdt>
            </w:tc>
          </w:tr>
          <w:tr w:rsidR="00EB7693" w14:paraId="73B90782" w14:textId="77777777">
            <w:sdt>
              <w:sdtPr>
                <w:rPr>
                  <w:color w:val="2F5496" w:themeColor="accent1" w:themeShade="BF"/>
                  <w:sz w:val="24"/>
                  <w:szCs w:val="24"/>
                </w:rPr>
                <w:alias w:val="Subtitle"/>
                <w:id w:val="13406923"/>
                <w:placeholder>
                  <w:docPart w:val="E6E03755A9064574B8A00DA4C253D0A2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EndPr/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737F3FA1" w14:textId="1F0CA75A" w:rsidR="00EB7693" w:rsidRDefault="00EB7693">
                    <w:pPr>
                      <w:pStyle w:val="NoSpacing"/>
                      <w:rPr>
                        <w:color w:val="2F5496" w:themeColor="accent1" w:themeShade="BF"/>
                        <w:sz w:val="24"/>
                      </w:rPr>
                    </w:pPr>
                    <w:r>
                      <w:rPr>
                        <w:color w:val="2F5496" w:themeColor="accent1" w:themeShade="BF"/>
                        <w:sz w:val="24"/>
                        <w:szCs w:val="24"/>
                      </w:rPr>
                      <w:t>Monthly deliverable M-I</w:t>
                    </w:r>
                  </w:p>
                </w:tc>
              </w:sdtContent>
            </w:sdt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7220"/>
          </w:tblGrid>
          <w:tr w:rsidR="00EB7693" w14:paraId="38667B78" w14:textId="77777777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sdt>
                <w:sdtPr>
                  <w:rPr>
                    <w:color w:val="4472C4" w:themeColor="accent1"/>
                    <w:sz w:val="28"/>
                    <w:szCs w:val="28"/>
                  </w:rPr>
                  <w:alias w:val="Author"/>
                  <w:id w:val="13406928"/>
                  <w:placeholder>
                    <w:docPart w:val="7F6AC5FC59C24F5CB1B75EF4652B2747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EndPr/>
                <w:sdtContent>
                  <w:p w14:paraId="1C620888" w14:textId="2047BEF3" w:rsidR="00EB7693" w:rsidRDefault="009040A0">
                    <w:pPr>
                      <w:pStyle w:val="NoSpacing"/>
                      <w:rPr>
                        <w:color w:val="4472C4" w:themeColor="accent1"/>
                        <w:sz w:val="28"/>
                        <w:szCs w:val="28"/>
                      </w:rPr>
                    </w:pPr>
                    <w:r>
                      <w:rPr>
                        <w:color w:val="4472C4" w:themeColor="accent1"/>
                        <w:sz w:val="28"/>
                        <w:szCs w:val="28"/>
                      </w:rPr>
                      <w:t>Izrum</w:t>
                    </w:r>
                  </w:p>
                </w:sdtContent>
              </w:sdt>
              <w:sdt>
                <w:sdtPr>
                  <w:rPr>
                    <w:color w:val="4472C4" w:themeColor="accent1"/>
                    <w:sz w:val="28"/>
                    <w:szCs w:val="28"/>
                  </w:rPr>
                  <w:alias w:val="Date"/>
                  <w:tag w:val="Date"/>
                  <w:id w:val="13406932"/>
                  <w:placeholder>
                    <w:docPart w:val="D90E9D0E4E4D46D588090E2F2FDCD030"/>
                  </w:placeholder>
                  <w:dataBinding w:prefixMappings="xmlns:ns0='http://schemas.microsoft.com/office/2006/coverPageProps'" w:xpath="/ns0:CoverPageProperties[1]/ns0:PublishDate[1]" w:storeItemID="{55AF091B-3C7A-41E3-B477-F2FDAA23CFDA}"/>
                  <w:date w:fullDate="2018-10-05T00:00:00Z">
                    <w:dateFormat w:val="M-d-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p w14:paraId="77EDF815" w14:textId="7C6889CB" w:rsidR="00EB7693" w:rsidRDefault="00EB7693">
                    <w:pPr>
                      <w:pStyle w:val="NoSpacing"/>
                      <w:rPr>
                        <w:color w:val="4472C4" w:themeColor="accent1"/>
                        <w:sz w:val="28"/>
                        <w:szCs w:val="28"/>
                      </w:rPr>
                    </w:pPr>
                    <w:r>
                      <w:rPr>
                        <w:color w:val="4472C4" w:themeColor="accent1"/>
                        <w:sz w:val="28"/>
                        <w:szCs w:val="28"/>
                      </w:rPr>
                      <w:t>10-5-2018</w:t>
                    </w:r>
                  </w:p>
                </w:sdtContent>
              </w:sdt>
              <w:p w14:paraId="7F53440C" w14:textId="43E5FAFC" w:rsidR="00EB7693" w:rsidRPr="005D730D" w:rsidRDefault="005D730D">
                <w:pPr>
                  <w:pStyle w:val="NoSpacing"/>
                  <w:rPr>
                    <w:color w:val="4472C4" w:themeColor="accent1"/>
                    <w:sz w:val="28"/>
                    <w:szCs w:val="28"/>
                  </w:rPr>
                </w:pPr>
                <w:r w:rsidRPr="005D730D">
                  <w:rPr>
                    <w:color w:val="4472C4" w:themeColor="accent1"/>
                    <w:sz w:val="28"/>
                    <w:szCs w:val="28"/>
                  </w:rPr>
                  <w:t>Advisor: Sir</w:t>
                </w:r>
              </w:p>
            </w:tc>
          </w:tr>
        </w:tbl>
        <w:p w14:paraId="719C0751" w14:textId="118C2131" w:rsidR="00EB7693" w:rsidRDefault="00EB7693">
          <w:r>
            <w:br w:type="page"/>
          </w:r>
        </w:p>
      </w:sdtContent>
    </w:sdt>
    <w:p w14:paraId="589A36E2" w14:textId="4BACD9B0" w:rsidR="00EB7693" w:rsidRDefault="00EB7693" w:rsidP="00EC7516">
      <w:pPr>
        <w:rPr>
          <w:sz w:val="48"/>
          <w:szCs w:val="48"/>
        </w:rPr>
      </w:pPr>
      <w:r>
        <w:rPr>
          <w:sz w:val="48"/>
          <w:szCs w:val="48"/>
        </w:rPr>
        <w:lastRenderedPageBreak/>
        <w:t>USE CASE DIAGRAM:</w:t>
      </w:r>
    </w:p>
    <w:p w14:paraId="412800C4" w14:textId="5EE2D097" w:rsidR="00EB7693" w:rsidRDefault="00FC7E62" w:rsidP="00EC7516">
      <w:pPr>
        <w:rPr>
          <w:sz w:val="48"/>
          <w:szCs w:val="48"/>
        </w:rPr>
      </w:pPr>
      <w:r w:rsidRPr="004F649C">
        <w:rPr>
          <w:noProof/>
        </w:rPr>
        <w:drawing>
          <wp:inline distT="0" distB="0" distL="0" distR="0" wp14:anchorId="351826F1" wp14:editId="6C33492C">
            <wp:extent cx="5942611" cy="4508390"/>
            <wp:effectExtent l="0" t="0" r="127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9380" cy="4513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922AC" w14:textId="66AFC1F6" w:rsidR="00FC7E62" w:rsidRDefault="00FC7E62" w:rsidP="00EC7516">
      <w:pPr>
        <w:rPr>
          <w:sz w:val="48"/>
          <w:szCs w:val="48"/>
        </w:rPr>
      </w:pPr>
    </w:p>
    <w:p w14:paraId="7FB0DE18" w14:textId="3F4535DB" w:rsidR="00FC7E62" w:rsidRDefault="00FC7E62" w:rsidP="00EC7516">
      <w:pPr>
        <w:rPr>
          <w:sz w:val="48"/>
          <w:szCs w:val="48"/>
        </w:rPr>
      </w:pPr>
    </w:p>
    <w:p w14:paraId="5D2FE534" w14:textId="1178E325" w:rsidR="00FC7E62" w:rsidRDefault="00FC7E62" w:rsidP="00EC7516">
      <w:pPr>
        <w:rPr>
          <w:sz w:val="48"/>
          <w:szCs w:val="48"/>
        </w:rPr>
      </w:pPr>
    </w:p>
    <w:p w14:paraId="6290A42F" w14:textId="068AFE05" w:rsidR="00FC7E62" w:rsidRDefault="00FC7E62" w:rsidP="00EC7516">
      <w:pPr>
        <w:rPr>
          <w:sz w:val="48"/>
          <w:szCs w:val="48"/>
        </w:rPr>
      </w:pPr>
    </w:p>
    <w:p w14:paraId="1D3FC1FC" w14:textId="77777777" w:rsidR="00FC7E62" w:rsidRPr="00EB7693" w:rsidRDefault="00FC7E62" w:rsidP="00EC7516">
      <w:pPr>
        <w:rPr>
          <w:sz w:val="48"/>
          <w:szCs w:val="48"/>
        </w:rPr>
      </w:pPr>
    </w:p>
    <w:p w14:paraId="74013641" w14:textId="1EFA818D" w:rsidR="00EC7516" w:rsidRDefault="00EC7516" w:rsidP="00EC7516"/>
    <w:p w14:paraId="0B48ADF5" w14:textId="376BEC54" w:rsidR="00EC7516" w:rsidRPr="00EB7693" w:rsidRDefault="00EB7693" w:rsidP="00EC7516">
      <w:pPr>
        <w:rPr>
          <w:sz w:val="48"/>
          <w:szCs w:val="48"/>
        </w:rPr>
      </w:pPr>
      <w:r>
        <w:rPr>
          <w:sz w:val="48"/>
          <w:szCs w:val="48"/>
        </w:rPr>
        <w:lastRenderedPageBreak/>
        <w:t>USE CASES:</w:t>
      </w:r>
    </w:p>
    <w:p w14:paraId="66E58AE2" w14:textId="77777777" w:rsidR="00EC7516" w:rsidRDefault="00EC7516" w:rsidP="00EC7516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2"/>
        <w:gridCol w:w="1864"/>
        <w:gridCol w:w="423"/>
        <w:gridCol w:w="1503"/>
        <w:gridCol w:w="4658"/>
      </w:tblGrid>
      <w:tr w:rsidR="00EC7516" w14:paraId="68EEE3EE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CEA22" w14:textId="21E5747C" w:rsidR="00EC7516" w:rsidRDefault="00EC7516" w:rsidP="00236CE0">
            <w:pPr>
              <w:jc w:val="center"/>
              <w:rPr>
                <w:rFonts w:ascii="Arial" w:hAnsi="Arial" w:cs="Arial"/>
                <w:b/>
                <w:i/>
                <w:sz w:val="28"/>
              </w:rPr>
            </w:pPr>
            <w:r>
              <w:rPr>
                <w:rFonts w:ascii="Arial" w:hAnsi="Arial" w:cs="Arial"/>
                <w:b/>
                <w:sz w:val="28"/>
              </w:rPr>
              <w:t xml:space="preserve">Use case Id:  </w:t>
            </w:r>
            <w:r w:rsidR="007A4119">
              <w:rPr>
                <w:rFonts w:ascii="Arial" w:hAnsi="Arial" w:cs="Arial"/>
                <w:b/>
                <w:sz w:val="28"/>
              </w:rPr>
              <w:t>Zabdesk Web UI</w:t>
            </w:r>
          </w:p>
        </w:tc>
      </w:tr>
      <w:tr w:rsidR="00EC7516" w14:paraId="56514C8E" w14:textId="77777777" w:rsidTr="00236CE0">
        <w:trPr>
          <w:trHeight w:val="165"/>
        </w:trPr>
        <w:tc>
          <w:tcPr>
            <w:tcW w:w="14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AB098A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Use case Id:</w:t>
            </w:r>
          </w:p>
        </w:tc>
        <w:tc>
          <w:tcPr>
            <w:tcW w:w="35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9B212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  <w:tr w:rsidR="00EC7516" w14:paraId="09874BAD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F2D2A2" w14:textId="24DC1119" w:rsidR="00EC7516" w:rsidRDefault="00EC7516" w:rsidP="00236CE0">
            <w:pPr>
              <w:tabs>
                <w:tab w:val="left" w:pos="720"/>
                <w:tab w:val="left" w:pos="6525"/>
              </w:tabs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</w:rPr>
              <w:t xml:space="preserve">Actors: </w:t>
            </w:r>
            <w:r w:rsidR="007A4119">
              <w:rPr>
                <w:rFonts w:ascii="Arial" w:hAnsi="Arial" w:cs="Arial"/>
              </w:rPr>
              <w:t xml:space="preserve">Student Faculty </w:t>
            </w:r>
          </w:p>
        </w:tc>
      </w:tr>
      <w:tr w:rsidR="00EC7516" w14:paraId="041BC01E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ECF84" w14:textId="19DD947A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</w:rPr>
              <w:t>Feature:</w:t>
            </w:r>
            <w:r>
              <w:rPr>
                <w:rFonts w:ascii="Arial" w:hAnsi="Arial" w:cs="Arial"/>
              </w:rPr>
              <w:t xml:space="preserve">             </w:t>
            </w:r>
            <w:r w:rsidR="007A4119">
              <w:rPr>
                <w:rFonts w:ascii="Arial" w:hAnsi="Arial" w:cs="Arial"/>
              </w:rPr>
              <w:t>Zabdesk Web UI</w:t>
            </w:r>
            <w:r>
              <w:rPr>
                <w:rFonts w:ascii="Arial" w:hAnsi="Arial" w:cs="Arial"/>
              </w:rPr>
              <w:t xml:space="preserve">       </w:t>
            </w:r>
          </w:p>
        </w:tc>
      </w:tr>
      <w:tr w:rsidR="00EC7516" w14:paraId="0201839B" w14:textId="77777777" w:rsidTr="00236CE0">
        <w:trPr>
          <w:trHeight w:val="240"/>
        </w:trPr>
        <w:tc>
          <w:tcPr>
            <w:tcW w:w="14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A5E51D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Pre-condition:</w:t>
            </w:r>
          </w:p>
        </w:tc>
        <w:tc>
          <w:tcPr>
            <w:tcW w:w="35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53556F" w14:textId="7D938222" w:rsidR="00EC7516" w:rsidRDefault="007A4119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User must authentic to interact</w:t>
            </w:r>
          </w:p>
        </w:tc>
      </w:tr>
      <w:tr w:rsidR="00EC7516" w14:paraId="3A1EE6C3" w14:textId="77777777" w:rsidTr="00236CE0">
        <w:trPr>
          <w:cantSplit/>
          <w:trHeight w:val="33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228397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cenarios</w:t>
            </w:r>
          </w:p>
        </w:tc>
      </w:tr>
      <w:tr w:rsidR="00EC7516" w14:paraId="71927ED5" w14:textId="77777777" w:rsidTr="00236CE0">
        <w:trPr>
          <w:cantSplit/>
          <w:trHeight w:val="330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87AC71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tep#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EF5094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31C54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oftware Reaction</w:t>
            </w:r>
          </w:p>
        </w:tc>
      </w:tr>
      <w:tr w:rsidR="00EC7516" w14:paraId="63431AC1" w14:textId="77777777" w:rsidTr="00236CE0">
        <w:trPr>
          <w:cantSplit/>
          <w:trHeight w:val="16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893B0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E68666" w14:textId="655D9E9B" w:rsidR="00EC7516" w:rsidRDefault="00343A03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 xml:space="preserve">User interact with web site and use new feature 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BEF17D" w14:textId="1078ECFA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</w:tr>
      <w:tr w:rsidR="00EC7516" w14:paraId="7E16E40B" w14:textId="77777777" w:rsidTr="00236CE0">
        <w:trPr>
          <w:cantSplit/>
          <w:trHeight w:val="22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664FDB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2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25410" w14:textId="0D94F6CA" w:rsidR="00EC7516" w:rsidRDefault="00343A03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User get responsiveness and better UI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F9293" w14:textId="788811AF" w:rsidR="00EC7516" w:rsidRPr="00675D06" w:rsidRDefault="00343A03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Show light weight and smooth response </w:t>
            </w:r>
          </w:p>
        </w:tc>
      </w:tr>
      <w:tr w:rsidR="00EC7516" w14:paraId="00AC5EAD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7879C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A5134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9F016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</w:tr>
      <w:tr w:rsidR="00EC7516" w14:paraId="1FE20137" w14:textId="77777777" w:rsidTr="00236CE0">
        <w:trPr>
          <w:cantSplit/>
          <w:trHeight w:val="34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8CECA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Alternate Scenarios: </w:t>
            </w:r>
          </w:p>
        </w:tc>
      </w:tr>
      <w:tr w:rsidR="00EC7516" w14:paraId="3AAC0E00" w14:textId="77777777" w:rsidTr="00236CE0">
        <w:trPr>
          <w:cantSplit/>
          <w:trHeight w:val="142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5544D" w14:textId="0C357FCD" w:rsidR="00EC7516" w:rsidRPr="00675D06" w:rsidRDefault="00EC7516" w:rsidP="00236CE0">
            <w:pPr>
              <w:tabs>
                <w:tab w:val="left" w:pos="3480"/>
              </w:tabs>
              <w:rPr>
                <w:rFonts w:ascii="Arial" w:hAnsi="Arial" w:cs="Arial"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>1a:</w:t>
            </w:r>
            <w:r>
              <w:rPr>
                <w:rFonts w:ascii="Arial" w:hAnsi="Arial" w:cs="Arial"/>
                <w:bCs/>
                <w:iCs/>
              </w:rPr>
              <w:t xml:space="preserve"> </w:t>
            </w:r>
            <w:r w:rsidR="00343A03">
              <w:rPr>
                <w:rFonts w:ascii="Arial" w:hAnsi="Arial" w:cs="Arial"/>
                <w:bCs/>
                <w:iCs/>
              </w:rPr>
              <w:t xml:space="preserve">Work fine and responsive </w:t>
            </w:r>
          </w:p>
          <w:p w14:paraId="308FE617" w14:textId="77777777" w:rsidR="00EC7516" w:rsidRDefault="00EC7516" w:rsidP="00236CE0">
            <w:pPr>
              <w:rPr>
                <w:rFonts w:ascii="Arial" w:hAnsi="Arial" w:cs="Arial"/>
                <w:b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 xml:space="preserve"> </w:t>
            </w:r>
          </w:p>
          <w:p w14:paraId="1B7ACB36" w14:textId="06090EC3" w:rsidR="00EC7516" w:rsidRPr="00675D06" w:rsidRDefault="00EC7516" w:rsidP="00236CE0">
            <w:pPr>
              <w:rPr>
                <w:rFonts w:ascii="Arial" w:hAnsi="Arial" w:cs="Arial"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 xml:space="preserve">2a: </w:t>
            </w:r>
            <w:r w:rsidR="00343A03">
              <w:rPr>
                <w:rFonts w:ascii="Arial" w:hAnsi="Arial" w:cs="Arial"/>
                <w:bCs/>
                <w:iCs/>
              </w:rPr>
              <w:t>UI is not working properly</w:t>
            </w:r>
          </w:p>
          <w:p w14:paraId="50D29BB3" w14:textId="77777777" w:rsidR="00EC7516" w:rsidRDefault="00EC7516" w:rsidP="00236CE0">
            <w:pPr>
              <w:rPr>
                <w:rFonts w:ascii="Arial" w:hAnsi="Arial" w:cs="Arial"/>
                <w:b/>
                <w:bCs/>
                <w:i/>
                <w:iCs/>
              </w:rPr>
            </w:pPr>
          </w:p>
        </w:tc>
      </w:tr>
      <w:tr w:rsidR="00EC7516" w14:paraId="5F024DB8" w14:textId="77777777" w:rsidTr="00236CE0">
        <w:trPr>
          <w:cantSplit/>
          <w:trHeight w:val="31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A1E605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Post Conditions </w:t>
            </w:r>
          </w:p>
        </w:tc>
      </w:tr>
      <w:tr w:rsidR="00EC7516" w14:paraId="6960D2ED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C6814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tep#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1B81C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Description</w:t>
            </w:r>
          </w:p>
        </w:tc>
      </w:tr>
      <w:tr w:rsidR="00EC7516" w14:paraId="39B5996E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8B640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47B29" w14:textId="1E998BDA" w:rsidR="00EC7516" w:rsidRDefault="00343A03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Better respond </w:t>
            </w:r>
          </w:p>
        </w:tc>
      </w:tr>
      <w:tr w:rsidR="00EC7516" w14:paraId="6A9F9952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BDA05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2.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7A91D" w14:textId="681484C5" w:rsidR="00EC7516" w:rsidRPr="00675D06" w:rsidRDefault="00CD2AA2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Web must</w:t>
            </w:r>
            <w:r w:rsidR="00EC7516">
              <w:rPr>
                <w:rFonts w:ascii="Arial" w:hAnsi="Arial" w:cs="Arial"/>
                <w:i/>
              </w:rPr>
              <w:t xml:space="preserve"> be </w:t>
            </w:r>
            <w:proofErr w:type="gramStart"/>
            <w:r w:rsidR="00EC7516">
              <w:rPr>
                <w:rFonts w:ascii="Arial" w:hAnsi="Arial" w:cs="Arial"/>
                <w:i/>
              </w:rPr>
              <w:t>interact</w:t>
            </w:r>
            <w:proofErr w:type="gramEnd"/>
            <w:r w:rsidR="00EC7516">
              <w:rPr>
                <w:rFonts w:ascii="Arial" w:hAnsi="Arial" w:cs="Arial"/>
                <w:i/>
              </w:rPr>
              <w:t xml:space="preserve"> other services</w:t>
            </w:r>
          </w:p>
        </w:tc>
      </w:tr>
      <w:tr w:rsidR="00EC7516" w14:paraId="336E55C0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C9CC30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B0867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</w:p>
        </w:tc>
      </w:tr>
      <w:tr w:rsidR="00EC7516" w14:paraId="656254A2" w14:textId="77777777" w:rsidTr="00236CE0">
        <w:trPr>
          <w:cantSplit/>
          <w:trHeight w:val="315"/>
        </w:trPr>
        <w:tc>
          <w:tcPr>
            <w:tcW w:w="170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DC63AB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Use Case Cross referenced</w:t>
            </w:r>
          </w:p>
        </w:tc>
        <w:tc>
          <w:tcPr>
            <w:tcW w:w="32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86472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>-</w:t>
            </w:r>
          </w:p>
        </w:tc>
      </w:tr>
    </w:tbl>
    <w:p w14:paraId="0855C849" w14:textId="77777777" w:rsidR="00EC7516" w:rsidRDefault="00EC7516" w:rsidP="00EC7516"/>
    <w:p w14:paraId="5DF14E8B" w14:textId="77777777" w:rsidR="00EC7516" w:rsidRDefault="00EC7516" w:rsidP="00EC7516"/>
    <w:p w14:paraId="0D5F02EA" w14:textId="77777777" w:rsidR="00EC7516" w:rsidRDefault="00EC7516" w:rsidP="00EC7516"/>
    <w:p w14:paraId="10FF8B60" w14:textId="493E6981" w:rsidR="00EC7516" w:rsidRDefault="00EC7516" w:rsidP="00EC7516"/>
    <w:p w14:paraId="7A626289" w14:textId="77777777" w:rsidR="00EC7516" w:rsidRDefault="00EC7516" w:rsidP="00EC7516"/>
    <w:p w14:paraId="3692967A" w14:textId="77777777" w:rsidR="00EC7516" w:rsidRDefault="00EC7516" w:rsidP="00EC7516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2"/>
        <w:gridCol w:w="1864"/>
        <w:gridCol w:w="423"/>
        <w:gridCol w:w="1503"/>
        <w:gridCol w:w="4658"/>
      </w:tblGrid>
      <w:tr w:rsidR="00EC7516" w14:paraId="0D7576E7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38D6E" w14:textId="23118CF6" w:rsidR="00EC7516" w:rsidRDefault="00EC7516" w:rsidP="00236CE0">
            <w:pPr>
              <w:jc w:val="center"/>
              <w:rPr>
                <w:rFonts w:ascii="Arial" w:hAnsi="Arial" w:cs="Arial"/>
                <w:b/>
                <w:i/>
                <w:sz w:val="28"/>
              </w:rPr>
            </w:pPr>
            <w:r>
              <w:rPr>
                <w:rFonts w:ascii="Arial" w:hAnsi="Arial" w:cs="Arial"/>
                <w:b/>
                <w:sz w:val="28"/>
              </w:rPr>
              <w:t>Use case Id:  C</w:t>
            </w:r>
            <w:r w:rsidR="0051385D">
              <w:rPr>
                <w:rFonts w:ascii="Arial" w:hAnsi="Arial" w:cs="Arial"/>
                <w:b/>
                <w:sz w:val="28"/>
              </w:rPr>
              <w:t>hat UI</w:t>
            </w:r>
          </w:p>
        </w:tc>
      </w:tr>
      <w:tr w:rsidR="00EC7516" w14:paraId="23E83D13" w14:textId="77777777" w:rsidTr="00236CE0">
        <w:trPr>
          <w:trHeight w:val="165"/>
        </w:trPr>
        <w:tc>
          <w:tcPr>
            <w:tcW w:w="14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F2966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Use case Id:</w:t>
            </w:r>
          </w:p>
        </w:tc>
        <w:tc>
          <w:tcPr>
            <w:tcW w:w="35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C411B5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>2</w:t>
            </w:r>
          </w:p>
        </w:tc>
      </w:tr>
      <w:tr w:rsidR="00EC7516" w14:paraId="6985296A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7BC018" w14:textId="52C81541" w:rsidR="00EC7516" w:rsidRDefault="00EC7516" w:rsidP="00236CE0">
            <w:pPr>
              <w:tabs>
                <w:tab w:val="left" w:pos="720"/>
                <w:tab w:val="left" w:pos="6525"/>
              </w:tabs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</w:rPr>
              <w:t xml:space="preserve">Actors: </w:t>
            </w:r>
            <w:r w:rsidR="004414B7">
              <w:rPr>
                <w:rFonts w:ascii="Arial" w:hAnsi="Arial" w:cs="Arial"/>
              </w:rPr>
              <w:t>User and Faculty</w:t>
            </w:r>
          </w:p>
        </w:tc>
      </w:tr>
      <w:tr w:rsidR="00EC7516" w14:paraId="7BDF5B7D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92B966" w14:textId="13135C28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</w:rPr>
              <w:t>Feature:</w:t>
            </w:r>
            <w:r>
              <w:rPr>
                <w:rFonts w:ascii="Arial" w:hAnsi="Arial" w:cs="Arial"/>
              </w:rPr>
              <w:t xml:space="preserve">              </w:t>
            </w:r>
            <w:r w:rsidR="0051385D">
              <w:rPr>
                <w:rFonts w:ascii="Arial" w:hAnsi="Arial" w:cs="Arial"/>
              </w:rPr>
              <w:t>Chat UI</w:t>
            </w:r>
          </w:p>
        </w:tc>
      </w:tr>
      <w:tr w:rsidR="00EC7516" w14:paraId="0A48A48D" w14:textId="77777777" w:rsidTr="00236CE0">
        <w:trPr>
          <w:trHeight w:val="240"/>
        </w:trPr>
        <w:tc>
          <w:tcPr>
            <w:tcW w:w="14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5B7A8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Pre-condition:</w:t>
            </w:r>
          </w:p>
        </w:tc>
        <w:tc>
          <w:tcPr>
            <w:tcW w:w="35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237B94" w14:textId="11ECA0E1" w:rsidR="00EC7516" w:rsidRDefault="0051385D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User must authenticate</w:t>
            </w:r>
          </w:p>
        </w:tc>
      </w:tr>
      <w:tr w:rsidR="00EC7516" w14:paraId="0C17ABED" w14:textId="77777777" w:rsidTr="00236CE0">
        <w:trPr>
          <w:cantSplit/>
          <w:trHeight w:val="33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DD6926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cenarios</w:t>
            </w:r>
          </w:p>
        </w:tc>
      </w:tr>
      <w:tr w:rsidR="00EC7516" w14:paraId="4548FF29" w14:textId="77777777" w:rsidTr="00236CE0">
        <w:trPr>
          <w:cantSplit/>
          <w:trHeight w:val="330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B63C4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tep#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9F0050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DBDA0E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oftware Reaction</w:t>
            </w:r>
          </w:p>
        </w:tc>
      </w:tr>
      <w:tr w:rsidR="00EC7516" w14:paraId="5E5ECD36" w14:textId="77777777" w:rsidTr="00236CE0">
        <w:trPr>
          <w:cantSplit/>
          <w:trHeight w:val="16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1AAF4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B80B10" w14:textId="576195E4" w:rsidR="00EC7516" w:rsidRDefault="00441761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Authentic user 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D3608" w14:textId="1E304903" w:rsidR="00EC7516" w:rsidRDefault="00441761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Welcome message from chat ui</w:t>
            </w:r>
          </w:p>
        </w:tc>
      </w:tr>
      <w:tr w:rsidR="00EC7516" w14:paraId="4AB66B3D" w14:textId="77777777" w:rsidTr="00236CE0">
        <w:trPr>
          <w:cantSplit/>
          <w:trHeight w:val="22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37791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2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EE58C" w14:textId="15ED3247" w:rsidR="00EC7516" w:rsidRDefault="00441761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User interact with UI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8E6AE" w14:textId="06B484EF" w:rsidR="00EC7516" w:rsidRPr="00675D0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 xml:space="preserve">Returns a </w:t>
            </w:r>
            <w:r w:rsidR="00441761">
              <w:rPr>
                <w:rFonts w:ascii="Arial" w:hAnsi="Arial" w:cs="Arial"/>
              </w:rPr>
              <w:t>response</w:t>
            </w:r>
          </w:p>
        </w:tc>
      </w:tr>
      <w:tr w:rsidR="00EC7516" w14:paraId="345F7C74" w14:textId="77777777" w:rsidTr="00236CE0">
        <w:trPr>
          <w:cantSplit/>
          <w:trHeight w:val="22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CEEAE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3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D7C26" w14:textId="2EF39972" w:rsidR="00EC7516" w:rsidRDefault="00441761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Interact more academic related question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0B012" w14:textId="65AA17FB" w:rsidR="00EC7516" w:rsidRDefault="00441761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Valid Response </w:t>
            </w:r>
          </w:p>
        </w:tc>
      </w:tr>
      <w:tr w:rsidR="00EC7516" w14:paraId="2894B843" w14:textId="77777777" w:rsidTr="00236CE0">
        <w:trPr>
          <w:cantSplit/>
          <w:trHeight w:val="22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646C8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4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63BED" w14:textId="213BBF48" w:rsidR="00EC7516" w:rsidRDefault="00E738B4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Invalid question 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5C1B3" w14:textId="78D70D4C" w:rsidR="00EC7516" w:rsidRDefault="00E738B4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Responded to with alternate response </w:t>
            </w:r>
          </w:p>
        </w:tc>
      </w:tr>
      <w:tr w:rsidR="00EC7516" w14:paraId="04257AF9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D99B6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EBDDF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6FD70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</w:tr>
      <w:tr w:rsidR="00EC7516" w14:paraId="59415B08" w14:textId="77777777" w:rsidTr="00236CE0">
        <w:trPr>
          <w:cantSplit/>
          <w:trHeight w:val="34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B484C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Alternate Scenarios: </w:t>
            </w:r>
            <w:r>
              <w:rPr>
                <w:rFonts w:ascii="Arial" w:hAnsi="Arial" w:cs="Arial"/>
              </w:rPr>
              <w:t>Write additional, optional, branching or iterative steps. Refer to specific action number to ensure understandability.</w:t>
            </w:r>
          </w:p>
        </w:tc>
      </w:tr>
      <w:tr w:rsidR="00EC7516" w14:paraId="5D0B0079" w14:textId="77777777" w:rsidTr="00236CE0">
        <w:trPr>
          <w:cantSplit/>
          <w:trHeight w:val="142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E306D" w14:textId="509AAC87" w:rsidR="00EC7516" w:rsidRPr="00675D06" w:rsidRDefault="00EC7516" w:rsidP="00236CE0">
            <w:pPr>
              <w:tabs>
                <w:tab w:val="left" w:pos="3480"/>
              </w:tabs>
              <w:rPr>
                <w:rFonts w:ascii="Arial" w:hAnsi="Arial" w:cs="Arial"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>1a:</w:t>
            </w:r>
            <w:r>
              <w:rPr>
                <w:rFonts w:ascii="Arial" w:hAnsi="Arial" w:cs="Arial"/>
                <w:bCs/>
                <w:iCs/>
              </w:rPr>
              <w:t xml:space="preserve"> </w:t>
            </w:r>
            <w:r w:rsidR="00E738B4">
              <w:rPr>
                <w:rFonts w:ascii="Arial" w:hAnsi="Arial" w:cs="Arial"/>
                <w:bCs/>
                <w:iCs/>
              </w:rPr>
              <w:t xml:space="preserve">Not give a response </w:t>
            </w:r>
            <w:r>
              <w:rPr>
                <w:rFonts w:ascii="Arial" w:hAnsi="Arial" w:cs="Arial"/>
                <w:bCs/>
                <w:iCs/>
              </w:rPr>
              <w:t xml:space="preserve"> </w:t>
            </w:r>
          </w:p>
          <w:p w14:paraId="41A49C5D" w14:textId="77777777" w:rsidR="00EC7516" w:rsidRDefault="00EC7516" w:rsidP="00236CE0">
            <w:pPr>
              <w:rPr>
                <w:rFonts w:ascii="Arial" w:hAnsi="Arial" w:cs="Arial"/>
                <w:b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 xml:space="preserve"> </w:t>
            </w:r>
          </w:p>
          <w:p w14:paraId="630F82A9" w14:textId="1375CFEA" w:rsidR="00EC7516" w:rsidRPr="00675D06" w:rsidRDefault="00EC7516" w:rsidP="00236CE0">
            <w:pPr>
              <w:rPr>
                <w:rFonts w:ascii="Arial" w:hAnsi="Arial" w:cs="Arial"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 xml:space="preserve">2a: </w:t>
            </w:r>
            <w:r w:rsidR="00E738B4">
              <w:t xml:space="preserve">not interact </w:t>
            </w:r>
            <w:r>
              <w:t xml:space="preserve"> </w:t>
            </w:r>
          </w:p>
          <w:p w14:paraId="6514764B" w14:textId="77777777" w:rsidR="00EC7516" w:rsidRDefault="00EC7516" w:rsidP="00236CE0">
            <w:pPr>
              <w:rPr>
                <w:rFonts w:ascii="Arial" w:hAnsi="Arial" w:cs="Arial"/>
                <w:b/>
                <w:bCs/>
                <w:i/>
                <w:iCs/>
              </w:rPr>
            </w:pPr>
          </w:p>
        </w:tc>
      </w:tr>
      <w:tr w:rsidR="00EC7516" w14:paraId="3D991887" w14:textId="77777777" w:rsidTr="00236CE0">
        <w:trPr>
          <w:cantSplit/>
          <w:trHeight w:val="31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E0B03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Post Conditions </w:t>
            </w:r>
          </w:p>
        </w:tc>
      </w:tr>
      <w:tr w:rsidR="00EC7516" w14:paraId="3428BC27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4ED3DA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tep#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21FBF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Description</w:t>
            </w:r>
          </w:p>
        </w:tc>
      </w:tr>
      <w:tr w:rsidR="00EC7516" w14:paraId="0687E889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6EEE0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C6BE85" w14:textId="1D579BAF" w:rsidR="00EC7516" w:rsidRDefault="00E738B4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Get interact </w:t>
            </w:r>
          </w:p>
        </w:tc>
      </w:tr>
      <w:tr w:rsidR="00EC7516" w14:paraId="72556BA9" w14:textId="77777777" w:rsidTr="00236CE0">
        <w:trPr>
          <w:gridAfter w:val="4"/>
          <w:wAfter w:w="4518" w:type="pct"/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078C2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</w:p>
        </w:tc>
      </w:tr>
      <w:tr w:rsidR="00EC7516" w14:paraId="7EEAE657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1033A5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A2784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</w:p>
        </w:tc>
      </w:tr>
      <w:tr w:rsidR="00EC7516" w14:paraId="74BC8893" w14:textId="77777777" w:rsidTr="00236CE0">
        <w:trPr>
          <w:cantSplit/>
          <w:trHeight w:val="315"/>
        </w:trPr>
        <w:tc>
          <w:tcPr>
            <w:tcW w:w="170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38D52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Use Case Cross referenced</w:t>
            </w:r>
          </w:p>
        </w:tc>
        <w:tc>
          <w:tcPr>
            <w:tcW w:w="32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A1440C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</w:tr>
    </w:tbl>
    <w:p w14:paraId="7FD0784B" w14:textId="77777777" w:rsidR="00EC7516" w:rsidRDefault="00EC7516" w:rsidP="00EC7516"/>
    <w:p w14:paraId="7BA3D00D" w14:textId="77777777" w:rsidR="00EC7516" w:rsidRDefault="00EC7516" w:rsidP="00EC7516"/>
    <w:p w14:paraId="567177D6" w14:textId="77777777" w:rsidR="00EC7516" w:rsidRDefault="00EC7516" w:rsidP="00EC7516"/>
    <w:p w14:paraId="5A0F22FC" w14:textId="77777777" w:rsidR="00EC7516" w:rsidRDefault="00EC7516" w:rsidP="00EC7516"/>
    <w:p w14:paraId="11BDFA03" w14:textId="77777777" w:rsidR="00EC7516" w:rsidRDefault="00EC7516" w:rsidP="00EC7516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2"/>
        <w:gridCol w:w="1864"/>
        <w:gridCol w:w="423"/>
        <w:gridCol w:w="1503"/>
        <w:gridCol w:w="4658"/>
      </w:tblGrid>
      <w:tr w:rsidR="00EC7516" w14:paraId="191D5AC8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2CFE1C" w14:textId="146B9F4B" w:rsidR="00EC7516" w:rsidRDefault="00EC7516" w:rsidP="00236CE0">
            <w:pPr>
              <w:jc w:val="center"/>
              <w:rPr>
                <w:rFonts w:ascii="Arial" w:hAnsi="Arial" w:cs="Arial"/>
                <w:b/>
                <w:i/>
                <w:sz w:val="28"/>
              </w:rPr>
            </w:pPr>
            <w:r>
              <w:rPr>
                <w:rFonts w:ascii="Arial" w:hAnsi="Arial" w:cs="Arial"/>
                <w:b/>
                <w:sz w:val="28"/>
              </w:rPr>
              <w:t xml:space="preserve">Use case Id:  </w:t>
            </w:r>
            <w:r w:rsidR="00E738B4">
              <w:rPr>
                <w:rFonts w:ascii="Arial" w:hAnsi="Arial" w:cs="Arial"/>
                <w:b/>
                <w:sz w:val="28"/>
              </w:rPr>
              <w:t>Dataset</w:t>
            </w:r>
          </w:p>
        </w:tc>
      </w:tr>
      <w:tr w:rsidR="00EC7516" w14:paraId="7A2BD561" w14:textId="77777777" w:rsidTr="00236CE0">
        <w:trPr>
          <w:trHeight w:val="165"/>
        </w:trPr>
        <w:tc>
          <w:tcPr>
            <w:tcW w:w="14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305FA2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Use case Id:</w:t>
            </w:r>
          </w:p>
        </w:tc>
        <w:tc>
          <w:tcPr>
            <w:tcW w:w="35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D18D70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>3</w:t>
            </w:r>
          </w:p>
        </w:tc>
      </w:tr>
      <w:tr w:rsidR="00EC7516" w14:paraId="3D81A9D6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5E651" w14:textId="77777777" w:rsidR="00EC7516" w:rsidRDefault="00EC7516" w:rsidP="00236CE0">
            <w:pPr>
              <w:tabs>
                <w:tab w:val="left" w:pos="720"/>
                <w:tab w:val="left" w:pos="6525"/>
              </w:tabs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</w:rPr>
              <w:t>Actors:</w:t>
            </w:r>
            <w:r>
              <w:rPr>
                <w:rFonts w:ascii="Arial" w:hAnsi="Arial" w:cs="Arial"/>
              </w:rPr>
              <w:t xml:space="preserve">   Developer</w:t>
            </w:r>
          </w:p>
        </w:tc>
      </w:tr>
      <w:tr w:rsidR="00EC7516" w14:paraId="4053BC87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5D4CB0" w14:textId="055D384A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</w:rPr>
              <w:t>Feature:</w:t>
            </w:r>
            <w:r>
              <w:rPr>
                <w:rFonts w:ascii="Arial" w:hAnsi="Arial" w:cs="Arial"/>
              </w:rPr>
              <w:t xml:space="preserve">              </w:t>
            </w:r>
            <w:r w:rsidR="005719C5">
              <w:rPr>
                <w:rFonts w:ascii="Arial" w:hAnsi="Arial" w:cs="Arial"/>
              </w:rPr>
              <w:t xml:space="preserve">questions and responses </w:t>
            </w:r>
          </w:p>
        </w:tc>
      </w:tr>
      <w:tr w:rsidR="00EC7516" w14:paraId="46634C28" w14:textId="77777777" w:rsidTr="00236CE0">
        <w:trPr>
          <w:trHeight w:val="240"/>
        </w:trPr>
        <w:tc>
          <w:tcPr>
            <w:tcW w:w="14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4508C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Pre-condition:</w:t>
            </w:r>
          </w:p>
        </w:tc>
        <w:tc>
          <w:tcPr>
            <w:tcW w:w="35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2EBF7" w14:textId="5F13F4C9" w:rsidR="00EC7516" w:rsidRDefault="005719C5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research</w:t>
            </w:r>
          </w:p>
        </w:tc>
      </w:tr>
      <w:tr w:rsidR="00EC7516" w14:paraId="019DCEA4" w14:textId="77777777" w:rsidTr="00236CE0">
        <w:trPr>
          <w:cantSplit/>
          <w:trHeight w:val="33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D63E2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cenarios</w:t>
            </w:r>
          </w:p>
        </w:tc>
      </w:tr>
      <w:tr w:rsidR="00EC7516" w14:paraId="479031CC" w14:textId="77777777" w:rsidTr="00236CE0">
        <w:trPr>
          <w:cantSplit/>
          <w:trHeight w:val="330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D0E85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tep#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2CCD8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97F93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oftware Reaction</w:t>
            </w:r>
          </w:p>
        </w:tc>
      </w:tr>
      <w:tr w:rsidR="00EC7516" w14:paraId="36A89EDF" w14:textId="77777777" w:rsidTr="00236CE0">
        <w:trPr>
          <w:cantSplit/>
          <w:trHeight w:val="16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341A5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8A04F3" w14:textId="629CE1BC" w:rsidR="00EC7516" w:rsidRDefault="005719C5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Valid data set and in json form 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ECA5FC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</w:tr>
      <w:tr w:rsidR="00EC7516" w14:paraId="09565793" w14:textId="77777777" w:rsidTr="00236CE0">
        <w:trPr>
          <w:cantSplit/>
          <w:trHeight w:val="22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3A12E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2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B6F8D" w14:textId="379D8807" w:rsidR="00EC7516" w:rsidRDefault="0092469C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Tags and patterns 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34837" w14:textId="23610AB2" w:rsidR="00EC7516" w:rsidRPr="00675D06" w:rsidRDefault="00EC7516" w:rsidP="00236CE0">
            <w:pPr>
              <w:rPr>
                <w:rFonts w:ascii="Arial" w:hAnsi="Arial" w:cs="Arial"/>
                <w:i/>
              </w:rPr>
            </w:pPr>
          </w:p>
        </w:tc>
      </w:tr>
      <w:tr w:rsidR="00EC7516" w14:paraId="3BD6971E" w14:textId="77777777" w:rsidTr="00236CE0">
        <w:trPr>
          <w:cantSplit/>
          <w:trHeight w:val="22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A63F7" w14:textId="5CE410C0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9D219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DDAFA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</w:tr>
      <w:tr w:rsidR="00EC7516" w14:paraId="5C2CA568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01BC3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5D4B8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E5842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</w:tr>
      <w:tr w:rsidR="00EC7516" w14:paraId="1CDD04EB" w14:textId="77777777" w:rsidTr="00236CE0">
        <w:trPr>
          <w:cantSplit/>
          <w:trHeight w:val="34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260EC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Alternate Scenarios: </w:t>
            </w:r>
          </w:p>
        </w:tc>
      </w:tr>
      <w:tr w:rsidR="00EC7516" w14:paraId="3DD886FC" w14:textId="77777777" w:rsidTr="00236CE0">
        <w:trPr>
          <w:cantSplit/>
          <w:trHeight w:val="142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27446" w14:textId="1571BAA7" w:rsidR="00EC7516" w:rsidRPr="00675D06" w:rsidRDefault="00EC7516" w:rsidP="00236CE0">
            <w:pPr>
              <w:tabs>
                <w:tab w:val="left" w:pos="3480"/>
              </w:tabs>
              <w:rPr>
                <w:rFonts w:ascii="Arial" w:hAnsi="Arial" w:cs="Arial"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>1a:</w:t>
            </w:r>
            <w:r>
              <w:rPr>
                <w:rFonts w:ascii="Arial" w:hAnsi="Arial" w:cs="Arial"/>
                <w:bCs/>
                <w:iCs/>
              </w:rPr>
              <w:t xml:space="preserve"> </w:t>
            </w:r>
            <w:r w:rsidR="005719C5">
              <w:rPr>
                <w:rFonts w:ascii="Arial" w:hAnsi="Arial" w:cs="Arial"/>
                <w:bCs/>
                <w:iCs/>
              </w:rPr>
              <w:t>doesn’t in a json form</w:t>
            </w:r>
            <w:r w:rsidR="00CD2AA2">
              <w:rPr>
                <w:rFonts w:ascii="Arial" w:hAnsi="Arial" w:cs="Arial"/>
                <w:bCs/>
                <w:iCs/>
              </w:rPr>
              <w:t xml:space="preserve"> and not patterns and tags</w:t>
            </w:r>
          </w:p>
          <w:p w14:paraId="6D039784" w14:textId="77777777" w:rsidR="00EC7516" w:rsidRDefault="00EC7516" w:rsidP="00236CE0">
            <w:pPr>
              <w:rPr>
                <w:rFonts w:ascii="Arial" w:hAnsi="Arial" w:cs="Arial"/>
                <w:b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 xml:space="preserve"> </w:t>
            </w:r>
          </w:p>
        </w:tc>
      </w:tr>
      <w:tr w:rsidR="00EC7516" w14:paraId="60D08842" w14:textId="77777777" w:rsidTr="00236CE0">
        <w:trPr>
          <w:cantSplit/>
          <w:trHeight w:val="31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F37E8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Post Conditions </w:t>
            </w:r>
          </w:p>
        </w:tc>
      </w:tr>
      <w:tr w:rsidR="00EC7516" w14:paraId="745AF395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84908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tep#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697D0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Description</w:t>
            </w:r>
          </w:p>
        </w:tc>
      </w:tr>
      <w:tr w:rsidR="00EC7516" w14:paraId="307F0943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F7FFB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1DACE7" w14:textId="50148584" w:rsidR="00EC7516" w:rsidRDefault="005719C5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 xml:space="preserve">Valid json form </w:t>
            </w:r>
          </w:p>
        </w:tc>
      </w:tr>
      <w:tr w:rsidR="00EC7516" w14:paraId="07184C5E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3262F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CA08E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</w:p>
        </w:tc>
      </w:tr>
      <w:tr w:rsidR="00EC7516" w14:paraId="4566D239" w14:textId="77777777" w:rsidTr="00236CE0">
        <w:trPr>
          <w:cantSplit/>
          <w:trHeight w:val="315"/>
        </w:trPr>
        <w:tc>
          <w:tcPr>
            <w:tcW w:w="170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367176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Use Case Cross referenced</w:t>
            </w:r>
          </w:p>
        </w:tc>
        <w:tc>
          <w:tcPr>
            <w:tcW w:w="32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BA85E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>-</w:t>
            </w:r>
          </w:p>
        </w:tc>
      </w:tr>
    </w:tbl>
    <w:p w14:paraId="149BB7C4" w14:textId="77777777" w:rsidR="00EC7516" w:rsidRDefault="00EC7516" w:rsidP="00EC7516"/>
    <w:p w14:paraId="34E592A0" w14:textId="77777777" w:rsidR="00EC7516" w:rsidRDefault="00EC7516" w:rsidP="00EC7516"/>
    <w:p w14:paraId="6636D558" w14:textId="77777777" w:rsidR="00EC7516" w:rsidRDefault="00EC7516" w:rsidP="00EC7516"/>
    <w:p w14:paraId="60A38D46" w14:textId="77777777" w:rsidR="00EC7516" w:rsidRDefault="00EC7516" w:rsidP="00EC7516"/>
    <w:p w14:paraId="7D6F9D61" w14:textId="77777777" w:rsidR="00EC7516" w:rsidRDefault="00EC7516" w:rsidP="00EC7516"/>
    <w:p w14:paraId="3DF5821B" w14:textId="77777777" w:rsidR="00EC7516" w:rsidRDefault="00EC7516" w:rsidP="00EC7516"/>
    <w:p w14:paraId="0E8D26FE" w14:textId="77777777" w:rsidR="00EC7516" w:rsidRDefault="00EC7516" w:rsidP="00EC7516"/>
    <w:p w14:paraId="66500989" w14:textId="0196E214" w:rsidR="001C63BC" w:rsidRDefault="001C63BC" w:rsidP="001C63BC">
      <w:pPr>
        <w:rPr>
          <w:sz w:val="48"/>
          <w:szCs w:val="48"/>
        </w:rPr>
      </w:pPr>
      <w:r>
        <w:rPr>
          <w:sz w:val="48"/>
          <w:szCs w:val="48"/>
        </w:rPr>
        <w:lastRenderedPageBreak/>
        <w:t>AI/ML Algorithm and methods</w:t>
      </w:r>
      <w:r>
        <w:rPr>
          <w:sz w:val="48"/>
          <w:szCs w:val="48"/>
        </w:rPr>
        <w:t>:</w:t>
      </w:r>
    </w:p>
    <w:p w14:paraId="146BBBBC" w14:textId="57E961D7" w:rsidR="0092469C" w:rsidRPr="0092469C" w:rsidRDefault="0092469C" w:rsidP="001C63BC">
      <w:pPr>
        <w:rPr>
          <w:sz w:val="32"/>
          <w:szCs w:val="32"/>
        </w:rPr>
      </w:pPr>
      <w:r>
        <w:rPr>
          <w:sz w:val="32"/>
          <w:szCs w:val="32"/>
        </w:rPr>
        <w:t xml:space="preserve">We have to </w:t>
      </w:r>
      <w:r w:rsidR="00CD2AA2">
        <w:rPr>
          <w:sz w:val="32"/>
          <w:szCs w:val="32"/>
        </w:rPr>
        <w:t>take the</w:t>
      </w:r>
      <w:r>
        <w:rPr>
          <w:sz w:val="32"/>
          <w:szCs w:val="32"/>
        </w:rPr>
        <w:t xml:space="preserve"> “tag” and “patterns” and store in the list and take the collection of unique words then create the bag of words vector for vectorization and pass it through the Lancaster streamer</w:t>
      </w:r>
      <w:r w:rsidR="00155F28">
        <w:rPr>
          <w:sz w:val="32"/>
          <w:szCs w:val="32"/>
        </w:rPr>
        <w:t xml:space="preserve">, saved into a file and then take the preprocessing file and use natural language processing methods to get make layers and get the target probabilities </w:t>
      </w:r>
    </w:p>
    <w:p w14:paraId="42B9A603" w14:textId="73B968B7" w:rsidR="00EC7516" w:rsidRDefault="00EC7516" w:rsidP="00EC7516"/>
    <w:p w14:paraId="2AF3282C" w14:textId="77777777" w:rsidR="001C63BC" w:rsidRDefault="001C63BC" w:rsidP="00EC7516"/>
    <w:p w14:paraId="5561DBBB" w14:textId="77777777" w:rsidR="005719C5" w:rsidRDefault="005719C5" w:rsidP="00EC7516"/>
    <w:p w14:paraId="67229528" w14:textId="77777777" w:rsidR="00EC7516" w:rsidRDefault="00EC7516" w:rsidP="00EC7516"/>
    <w:p w14:paraId="34C11818" w14:textId="77777777" w:rsidR="00EC7516" w:rsidRDefault="00EC7516" w:rsidP="00EC7516"/>
    <w:p w14:paraId="6EC60E28" w14:textId="77777777" w:rsidR="00EC7516" w:rsidRDefault="00EC7516" w:rsidP="00EC7516"/>
    <w:p w14:paraId="3F1A12A3" w14:textId="77777777" w:rsidR="00EC7516" w:rsidRDefault="00EC7516" w:rsidP="00EC7516"/>
    <w:p w14:paraId="6649C5AA" w14:textId="77777777" w:rsidR="00EC7516" w:rsidRDefault="00EC7516" w:rsidP="00EC7516"/>
    <w:p w14:paraId="3730EB6B" w14:textId="77777777" w:rsidR="00EC7516" w:rsidRDefault="00EC7516" w:rsidP="00EC7516"/>
    <w:p w14:paraId="6AC4277C" w14:textId="77777777" w:rsidR="00EC7516" w:rsidRDefault="00EC7516" w:rsidP="00EC7516"/>
    <w:p w14:paraId="0436A90F" w14:textId="77777777" w:rsidR="00EC7516" w:rsidRDefault="00EC7516" w:rsidP="00EC7516"/>
    <w:p w14:paraId="40004592" w14:textId="77777777" w:rsidR="00EC7516" w:rsidRDefault="00EC7516" w:rsidP="00EC7516"/>
    <w:p w14:paraId="6579C772" w14:textId="77777777" w:rsidR="00EC7516" w:rsidRDefault="00EC7516" w:rsidP="00EC7516"/>
    <w:p w14:paraId="0BE55408" w14:textId="77777777" w:rsidR="00EC7516" w:rsidRDefault="00EC7516" w:rsidP="00EC7516"/>
    <w:p w14:paraId="77D574CB" w14:textId="77777777" w:rsidR="00EC7516" w:rsidRDefault="00EC7516" w:rsidP="00EC7516"/>
    <w:p w14:paraId="52EE914C" w14:textId="77777777" w:rsidR="00EC7516" w:rsidRDefault="00EC7516" w:rsidP="00EC7516"/>
    <w:p w14:paraId="2548ECB3" w14:textId="77777777" w:rsidR="00EC7516" w:rsidRDefault="00EC7516" w:rsidP="00EC7516"/>
    <w:p w14:paraId="79AD4B91" w14:textId="77777777" w:rsidR="00EC7516" w:rsidRDefault="00EC7516" w:rsidP="00EC7516"/>
    <w:p w14:paraId="0838F0E4" w14:textId="77777777" w:rsidR="00EC7516" w:rsidRDefault="00EC7516" w:rsidP="00EC7516"/>
    <w:p w14:paraId="33604474" w14:textId="77777777" w:rsidR="00EC7516" w:rsidRDefault="00EC7516" w:rsidP="00EC7516"/>
    <w:p w14:paraId="0F2EF6F4" w14:textId="77777777" w:rsidR="00EC7516" w:rsidRDefault="00EC7516" w:rsidP="00EC7516"/>
    <w:p w14:paraId="359AF7E3" w14:textId="15249257" w:rsidR="00EB7693" w:rsidRDefault="00EB7693"/>
    <w:p w14:paraId="370EC309" w14:textId="10D28A4E" w:rsidR="00EB7693" w:rsidRPr="00EB7693" w:rsidRDefault="00EB7693">
      <w:pPr>
        <w:rPr>
          <w:sz w:val="48"/>
          <w:szCs w:val="48"/>
        </w:rPr>
      </w:pPr>
      <w:r>
        <w:rPr>
          <w:sz w:val="48"/>
          <w:szCs w:val="48"/>
        </w:rPr>
        <w:lastRenderedPageBreak/>
        <w:t>SEQUENCE DIAGRAM:</w:t>
      </w:r>
    </w:p>
    <w:p w14:paraId="33CDAF47" w14:textId="4DC2105F" w:rsidR="00D56350" w:rsidRDefault="00FC7E62">
      <w:r>
        <w:rPr>
          <w:noProof/>
        </w:rPr>
        <w:drawing>
          <wp:inline distT="0" distB="0" distL="0" distR="0" wp14:anchorId="56F29922" wp14:editId="542C97A2">
            <wp:extent cx="5943600" cy="392684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26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FAE348" w14:textId="77777777" w:rsidR="00FC7E62" w:rsidRDefault="00FC7E62"/>
    <w:p w14:paraId="05CD7576" w14:textId="68DA712F" w:rsidR="00D56350" w:rsidRDefault="00D56350"/>
    <w:p w14:paraId="1C0571F8" w14:textId="290B0B62" w:rsidR="00D56350" w:rsidRDefault="00D56350"/>
    <w:p w14:paraId="27C085AC" w14:textId="4E0905FB" w:rsidR="00D56350" w:rsidRDefault="00D56350">
      <w:pPr>
        <w:rPr>
          <w:noProof/>
        </w:rPr>
      </w:pPr>
    </w:p>
    <w:p w14:paraId="4B374566" w14:textId="30095C9F" w:rsidR="009040A0" w:rsidRDefault="009040A0">
      <w:pPr>
        <w:rPr>
          <w:noProof/>
        </w:rPr>
      </w:pPr>
    </w:p>
    <w:p w14:paraId="723313C1" w14:textId="2C89C4B5" w:rsidR="009040A0" w:rsidRDefault="009040A0">
      <w:pPr>
        <w:rPr>
          <w:noProof/>
        </w:rPr>
      </w:pPr>
    </w:p>
    <w:p w14:paraId="3C4C1551" w14:textId="4DDA9BCB" w:rsidR="009040A0" w:rsidRDefault="009040A0">
      <w:pPr>
        <w:rPr>
          <w:noProof/>
        </w:rPr>
      </w:pPr>
    </w:p>
    <w:p w14:paraId="56978CA4" w14:textId="0EFB5DE0" w:rsidR="009040A0" w:rsidRDefault="009040A0">
      <w:pPr>
        <w:rPr>
          <w:noProof/>
        </w:rPr>
      </w:pPr>
    </w:p>
    <w:p w14:paraId="5C4D1C3C" w14:textId="77777777" w:rsidR="009040A0" w:rsidRDefault="009040A0"/>
    <w:p w14:paraId="2F45F314" w14:textId="298B0A3A" w:rsidR="00EB7693" w:rsidRDefault="00EB7693"/>
    <w:p w14:paraId="5614233E" w14:textId="5D98E8FF" w:rsidR="00EB7693" w:rsidRDefault="00EB7693"/>
    <w:p w14:paraId="4E2F78EB" w14:textId="0E3EB9FF" w:rsidR="00EB7693" w:rsidRDefault="00EB7693"/>
    <w:p w14:paraId="17723153" w14:textId="02E67E82" w:rsidR="00EB7693" w:rsidRPr="00EB7693" w:rsidRDefault="00EB7693">
      <w:pPr>
        <w:rPr>
          <w:sz w:val="48"/>
          <w:szCs w:val="48"/>
        </w:rPr>
      </w:pPr>
      <w:r>
        <w:rPr>
          <w:sz w:val="48"/>
          <w:szCs w:val="48"/>
        </w:rPr>
        <w:lastRenderedPageBreak/>
        <w:t>DOMAIN MODEL:</w:t>
      </w:r>
    </w:p>
    <w:p w14:paraId="47BBBBAA" w14:textId="081B533C" w:rsidR="00D26ED4" w:rsidRDefault="00D26ED4">
      <w:r>
        <w:rPr>
          <w:noProof/>
        </w:rPr>
        <w:drawing>
          <wp:inline distT="0" distB="0" distL="0" distR="0" wp14:anchorId="1EAD4159" wp14:editId="6AF92A33">
            <wp:extent cx="5943600" cy="416560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E40E95" w14:textId="41F0D019" w:rsidR="00E866AC" w:rsidRPr="007A7EFF" w:rsidRDefault="00EB7693">
      <w:pPr>
        <w:rPr>
          <w:sz w:val="48"/>
          <w:szCs w:val="48"/>
        </w:rPr>
      </w:pPr>
      <w:r>
        <w:rPr>
          <w:sz w:val="48"/>
          <w:szCs w:val="48"/>
        </w:rPr>
        <w:t>ITERATION PLAN:</w:t>
      </w:r>
    </w:p>
    <w:p w14:paraId="06AC9546" w14:textId="6633C25D" w:rsidR="00EB7693" w:rsidRDefault="00D26ED4">
      <w:r>
        <w:rPr>
          <w:noProof/>
        </w:rPr>
        <w:drawing>
          <wp:inline distT="0" distB="0" distL="0" distR="0" wp14:anchorId="492CFDE1" wp14:editId="5AEDE85A">
            <wp:extent cx="5943600" cy="2279650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7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E3C8FF" w14:textId="51A2A90A" w:rsidR="007A7EFF" w:rsidRDefault="007A7EFF"/>
    <w:p w14:paraId="683BCCA2" w14:textId="5926412F" w:rsidR="007A7EFF" w:rsidRDefault="007A7EFF"/>
    <w:p w14:paraId="2538B24A" w14:textId="02206BD5" w:rsidR="007A7EFF" w:rsidRDefault="007A7EFF" w:rsidP="007A7EFF">
      <w:pPr>
        <w:rPr>
          <w:sz w:val="48"/>
          <w:szCs w:val="48"/>
        </w:rPr>
      </w:pPr>
      <w:r>
        <w:rPr>
          <w:sz w:val="48"/>
          <w:szCs w:val="48"/>
        </w:rPr>
        <w:lastRenderedPageBreak/>
        <w:t>Test Cases</w:t>
      </w:r>
      <w:r>
        <w:rPr>
          <w:sz w:val="48"/>
          <w:szCs w:val="48"/>
        </w:rPr>
        <w:t>:</w:t>
      </w:r>
    </w:p>
    <w:tbl>
      <w:tblPr>
        <w:tblStyle w:val="TableGrid"/>
        <w:tblW w:w="9120" w:type="dxa"/>
        <w:tblInd w:w="128" w:type="dxa"/>
        <w:tblCellMar>
          <w:top w:w="8" w:type="dxa"/>
          <w:right w:w="105" w:type="dxa"/>
        </w:tblCellMar>
        <w:tblLook w:val="04A0" w:firstRow="1" w:lastRow="0" w:firstColumn="1" w:lastColumn="0" w:noHBand="0" w:noVBand="1"/>
      </w:tblPr>
      <w:tblGrid>
        <w:gridCol w:w="2293"/>
        <w:gridCol w:w="2604"/>
        <w:gridCol w:w="1980"/>
        <w:gridCol w:w="2243"/>
      </w:tblGrid>
      <w:tr w:rsidR="00251938" w14:paraId="414EA630" w14:textId="77777777" w:rsidTr="00887C8A">
        <w:trPr>
          <w:trHeight w:val="398"/>
        </w:trPr>
        <w:tc>
          <w:tcPr>
            <w:tcW w:w="2293" w:type="dxa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6" w:space="0" w:color="000000"/>
            </w:tcBorders>
            <w:shd w:val="clear" w:color="auto" w:fill="D9D9D9"/>
          </w:tcPr>
          <w:p w14:paraId="0B2FD661" w14:textId="77777777" w:rsidR="00251938" w:rsidRDefault="00251938" w:rsidP="00887C8A">
            <w:pPr>
              <w:ind w:left="113"/>
            </w:pPr>
            <w:r>
              <w:rPr>
                <w:sz w:val="18"/>
              </w:rPr>
              <w:t xml:space="preserve">Test Case ID: </w:t>
            </w:r>
          </w:p>
        </w:tc>
        <w:tc>
          <w:tcPr>
            <w:tcW w:w="2604" w:type="dxa"/>
            <w:tcBorders>
              <w:top w:val="single" w:sz="18" w:space="0" w:color="000000"/>
              <w:left w:val="single" w:sz="6" w:space="0" w:color="000000"/>
              <w:bottom w:val="single" w:sz="12" w:space="0" w:color="000000"/>
              <w:right w:val="nil"/>
            </w:tcBorders>
          </w:tcPr>
          <w:p w14:paraId="45400B59" w14:textId="77777777" w:rsidR="00251938" w:rsidRDefault="00251938" w:rsidP="00887C8A">
            <w:pPr>
              <w:ind w:left="114"/>
            </w:pPr>
            <w:r>
              <w:rPr>
                <w:sz w:val="20"/>
              </w:rPr>
              <w:t xml:space="preserve">1 </w:t>
            </w:r>
          </w:p>
        </w:tc>
        <w:tc>
          <w:tcPr>
            <w:tcW w:w="1980" w:type="dxa"/>
            <w:tcBorders>
              <w:top w:val="single" w:sz="18" w:space="0" w:color="000000"/>
              <w:left w:val="nil"/>
              <w:bottom w:val="single" w:sz="12" w:space="0" w:color="000000"/>
              <w:right w:val="nil"/>
            </w:tcBorders>
          </w:tcPr>
          <w:p w14:paraId="45003371" w14:textId="77777777" w:rsidR="00251938" w:rsidRDefault="00251938" w:rsidP="00887C8A">
            <w:pPr>
              <w:spacing w:after="160"/>
            </w:pPr>
          </w:p>
        </w:tc>
        <w:tc>
          <w:tcPr>
            <w:tcW w:w="2243" w:type="dxa"/>
            <w:tcBorders>
              <w:top w:val="single" w:sz="18" w:space="0" w:color="000000"/>
              <w:left w:val="nil"/>
              <w:bottom w:val="single" w:sz="12" w:space="0" w:color="000000"/>
              <w:right w:val="single" w:sz="18" w:space="0" w:color="000000"/>
            </w:tcBorders>
          </w:tcPr>
          <w:p w14:paraId="33C25549" w14:textId="77777777" w:rsidR="00251938" w:rsidRDefault="00251938" w:rsidP="00887C8A">
            <w:pPr>
              <w:spacing w:after="160"/>
            </w:pPr>
          </w:p>
        </w:tc>
      </w:tr>
      <w:tr w:rsidR="00251938" w14:paraId="4127C7DB" w14:textId="77777777" w:rsidTr="00887C8A">
        <w:trPr>
          <w:trHeight w:val="501"/>
        </w:trPr>
        <w:tc>
          <w:tcPr>
            <w:tcW w:w="2293" w:type="dxa"/>
            <w:tcBorders>
              <w:top w:val="single" w:sz="12" w:space="0" w:color="000000"/>
              <w:left w:val="single" w:sz="18" w:space="0" w:color="000000"/>
              <w:bottom w:val="nil"/>
              <w:right w:val="single" w:sz="6" w:space="0" w:color="000000"/>
            </w:tcBorders>
            <w:shd w:val="clear" w:color="auto" w:fill="D9D9D9"/>
          </w:tcPr>
          <w:p w14:paraId="014A6305" w14:textId="77777777" w:rsidR="00251938" w:rsidRDefault="00251938" w:rsidP="00887C8A">
            <w:pPr>
              <w:ind w:left="113" w:right="145"/>
            </w:pPr>
            <w:r>
              <w:rPr>
                <w:sz w:val="18"/>
              </w:rPr>
              <w:t xml:space="preserve">QA Test Engineer Test Case Version: </w:t>
            </w:r>
          </w:p>
        </w:tc>
        <w:tc>
          <w:tcPr>
            <w:tcW w:w="2604" w:type="dxa"/>
            <w:tcBorders>
              <w:top w:val="single" w:sz="12" w:space="0" w:color="000000"/>
              <w:left w:val="single" w:sz="6" w:space="0" w:color="000000"/>
              <w:bottom w:val="nil"/>
              <w:right w:val="nil"/>
            </w:tcBorders>
          </w:tcPr>
          <w:p w14:paraId="1DC579A8" w14:textId="0D75228C" w:rsidR="00251938" w:rsidRDefault="00251938" w:rsidP="00887C8A">
            <w:pPr>
              <w:ind w:left="114"/>
            </w:pPr>
            <w:r>
              <w:rPr>
                <w:sz w:val="20"/>
              </w:rPr>
              <w:t>name</w:t>
            </w:r>
            <w:r>
              <w:rPr>
                <w:sz w:val="20"/>
              </w:rPr>
              <w:t xml:space="preserve"> 1 </w:t>
            </w:r>
            <w:r>
              <w:rPr>
                <w:sz w:val="20"/>
              </w:rPr>
              <w:tab/>
            </w:r>
            <w:r>
              <w:rPr>
                <w:rFonts w:ascii="Calibri" w:eastAsia="Calibri" w:hAnsi="Calibri" w:cs="Calibri"/>
                <w:b/>
                <w:i/>
                <w:noProof/>
              </w:rPr>
              <mc:AlternateContent>
                <mc:Choice Requires="wpg">
                  <w:drawing>
                    <wp:inline distT="0" distB="0" distL="0" distR="0" wp14:anchorId="0B97FDFD" wp14:editId="60F7863C">
                      <wp:extent cx="9525" cy="152400"/>
                      <wp:effectExtent l="0" t="0" r="0" b="0"/>
                      <wp:docPr id="6282" name="Group 628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9525" cy="152400"/>
                                <a:chOff x="0" y="0"/>
                                <a:chExt cx="9525" cy="152400"/>
                              </a:xfrm>
                            </wpg:grpSpPr>
                            <wps:wsp>
                              <wps:cNvPr id="8052" name="Shape 8052"/>
                              <wps:cNvSpPr/>
                              <wps:spPr>
                                <a:xfrm>
                                  <a:off x="0" y="0"/>
                                  <a:ext cx="9525" cy="1524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9525" h="152400">
                                      <a:moveTo>
                                        <a:pt x="0" y="0"/>
                                      </a:moveTo>
                                      <a:lnTo>
                                        <a:pt x="9525" y="0"/>
                                      </a:lnTo>
                                      <a:lnTo>
                                        <a:pt x="9525" y="152400"/>
                                      </a:lnTo>
                                      <a:lnTo>
                                        <a:pt x="0" y="152400"/>
                                      </a:ln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420DD40" id="Group 6282" o:spid="_x0000_s1026" style="width:.75pt;height:12pt;mso-position-horizontal-relative:char;mso-position-vertical-relative:line" coordsize="9525,15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">
                      <v:shape id="Shape 8052" o:spid="_x0000_s1027" style="position:absolute;width:9525;height:152400;visibility:visible;mso-wrap-style:square;v-text-anchor:top" coordsize="9525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" path="m,l9525,r,152400l,152400,,e" fillcolor="black" stroked="f" strokeweight="0">
                        <v:stroke miterlimit="83231f" joinstyle="miter"/>
                        <v:path arrowok="t" textboxrect="0,0,9525,15240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980" w:type="dxa"/>
            <w:tcBorders>
              <w:top w:val="single" w:sz="12" w:space="0" w:color="000000"/>
              <w:left w:val="nil"/>
              <w:bottom w:val="nil"/>
              <w:right w:val="nil"/>
            </w:tcBorders>
          </w:tcPr>
          <w:p w14:paraId="3BD8D668" w14:textId="77777777" w:rsidR="00251938" w:rsidRDefault="00251938" w:rsidP="00887C8A">
            <w:pPr>
              <w:spacing w:after="16"/>
            </w:pPr>
            <w:r>
              <w:rPr>
                <w:sz w:val="18"/>
              </w:rPr>
              <w:t xml:space="preserve">Reviewed By </w:t>
            </w:r>
          </w:p>
          <w:p w14:paraId="08A637DA" w14:textId="77777777" w:rsidR="00251938" w:rsidRDefault="00251938" w:rsidP="00887C8A">
            <w:r>
              <w:rPr>
                <w:sz w:val="20"/>
              </w:rPr>
              <w:t xml:space="preserve"> </w:t>
            </w:r>
          </w:p>
        </w:tc>
        <w:tc>
          <w:tcPr>
            <w:tcW w:w="2243" w:type="dxa"/>
            <w:tcBorders>
              <w:top w:val="single" w:sz="12" w:space="0" w:color="000000"/>
              <w:left w:val="nil"/>
              <w:bottom w:val="nil"/>
              <w:right w:val="single" w:sz="18" w:space="0" w:color="000000"/>
            </w:tcBorders>
          </w:tcPr>
          <w:p w14:paraId="6BB95CBE" w14:textId="29E5D5A8" w:rsidR="00251938" w:rsidRDefault="00251938" w:rsidP="00887C8A"/>
        </w:tc>
      </w:tr>
      <w:tr w:rsidR="00251938" w14:paraId="2D1827BF" w14:textId="77777777" w:rsidTr="00887C8A">
        <w:trPr>
          <w:trHeight w:val="255"/>
        </w:trPr>
        <w:tc>
          <w:tcPr>
            <w:tcW w:w="2293" w:type="dxa"/>
            <w:tcBorders>
              <w:top w:val="nil"/>
              <w:left w:val="single" w:sz="18" w:space="0" w:color="000000"/>
              <w:bottom w:val="nil"/>
              <w:right w:val="single" w:sz="6" w:space="0" w:color="000000"/>
            </w:tcBorders>
            <w:shd w:val="clear" w:color="auto" w:fill="D9D9D9"/>
          </w:tcPr>
          <w:p w14:paraId="2E2AE684" w14:textId="77777777" w:rsidR="00251938" w:rsidRDefault="00251938" w:rsidP="00887C8A">
            <w:pPr>
              <w:ind w:left="113"/>
            </w:pPr>
            <w:r>
              <w:rPr>
                <w:sz w:val="18"/>
              </w:rPr>
              <w:t xml:space="preserve">Test Execution Date: </w:t>
            </w:r>
          </w:p>
        </w:tc>
        <w:tc>
          <w:tcPr>
            <w:tcW w:w="2604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3EDA1425" w14:textId="77777777" w:rsidR="00251938" w:rsidRDefault="00251938" w:rsidP="00887C8A">
            <w:pPr>
              <w:ind w:left="114"/>
            </w:pPr>
            <w:r>
              <w:rPr>
                <w:sz w:val="20"/>
              </w:rPr>
              <w:t xml:space="preserve"> 15-10-2018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4F43A023" w14:textId="77777777" w:rsidR="00251938" w:rsidRDefault="00251938" w:rsidP="00887C8A">
            <w:pPr>
              <w:spacing w:after="160"/>
            </w:pPr>
          </w:p>
        </w:tc>
        <w:tc>
          <w:tcPr>
            <w:tcW w:w="2243" w:type="dxa"/>
            <w:tcBorders>
              <w:top w:val="nil"/>
              <w:left w:val="nil"/>
              <w:bottom w:val="nil"/>
              <w:right w:val="single" w:sz="18" w:space="0" w:color="000000"/>
            </w:tcBorders>
          </w:tcPr>
          <w:p w14:paraId="7063509A" w14:textId="77777777" w:rsidR="00251938" w:rsidRDefault="00251938" w:rsidP="00887C8A">
            <w:pPr>
              <w:spacing w:after="160"/>
            </w:pPr>
          </w:p>
        </w:tc>
      </w:tr>
      <w:tr w:rsidR="00251938" w14:paraId="28E596EF" w14:textId="77777777" w:rsidTr="00887C8A">
        <w:trPr>
          <w:trHeight w:val="278"/>
        </w:trPr>
        <w:tc>
          <w:tcPr>
            <w:tcW w:w="2293" w:type="dxa"/>
            <w:tcBorders>
              <w:top w:val="nil"/>
              <w:left w:val="single" w:sz="18" w:space="0" w:color="000000"/>
              <w:bottom w:val="nil"/>
              <w:right w:val="single" w:sz="6" w:space="0" w:color="000000"/>
            </w:tcBorders>
            <w:shd w:val="clear" w:color="auto" w:fill="D9D9D9"/>
          </w:tcPr>
          <w:p w14:paraId="12B99159" w14:textId="77777777" w:rsidR="00251938" w:rsidRDefault="00251938" w:rsidP="00887C8A">
            <w:pPr>
              <w:ind w:left="113"/>
            </w:pPr>
            <w:r>
              <w:rPr>
                <w:sz w:val="18"/>
              </w:rPr>
              <w:t xml:space="preserve">Use Case Reference(s) </w:t>
            </w:r>
          </w:p>
        </w:tc>
        <w:tc>
          <w:tcPr>
            <w:tcW w:w="2604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7409B754" w14:textId="77777777" w:rsidR="00251938" w:rsidRDefault="00251938" w:rsidP="00887C8A">
            <w:pPr>
              <w:ind w:left="114"/>
            </w:pPr>
            <w:r>
              <w:rPr>
                <w:sz w:val="20"/>
              </w:rPr>
              <w:t xml:space="preserve">1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33CB13F8" w14:textId="77777777" w:rsidR="00251938" w:rsidRDefault="00251938" w:rsidP="00887C8A">
            <w:pPr>
              <w:spacing w:after="160"/>
            </w:pPr>
          </w:p>
        </w:tc>
        <w:tc>
          <w:tcPr>
            <w:tcW w:w="2243" w:type="dxa"/>
            <w:tcBorders>
              <w:top w:val="nil"/>
              <w:left w:val="nil"/>
              <w:bottom w:val="nil"/>
              <w:right w:val="single" w:sz="18" w:space="0" w:color="000000"/>
            </w:tcBorders>
          </w:tcPr>
          <w:p w14:paraId="10C9CDB7" w14:textId="77777777" w:rsidR="00251938" w:rsidRDefault="00251938" w:rsidP="00887C8A">
            <w:pPr>
              <w:spacing w:after="160"/>
            </w:pPr>
          </w:p>
        </w:tc>
      </w:tr>
      <w:tr w:rsidR="00251938" w14:paraId="5EFB6D58" w14:textId="77777777" w:rsidTr="00887C8A">
        <w:trPr>
          <w:trHeight w:val="302"/>
        </w:trPr>
        <w:tc>
          <w:tcPr>
            <w:tcW w:w="2293" w:type="dxa"/>
            <w:tcBorders>
              <w:top w:val="nil"/>
              <w:left w:val="single" w:sz="18" w:space="0" w:color="000000"/>
              <w:bottom w:val="single" w:sz="12" w:space="0" w:color="000000"/>
              <w:right w:val="single" w:sz="6" w:space="0" w:color="000000"/>
            </w:tcBorders>
            <w:shd w:val="clear" w:color="auto" w:fill="D9D9D9"/>
          </w:tcPr>
          <w:p w14:paraId="0ADC242C" w14:textId="77777777" w:rsidR="00251938" w:rsidRDefault="00251938" w:rsidP="00887C8A">
            <w:pPr>
              <w:ind w:left="113"/>
            </w:pPr>
            <w:r>
              <w:rPr>
                <w:sz w:val="18"/>
              </w:rPr>
              <w:t xml:space="preserve">GUI Reference(s) </w:t>
            </w:r>
          </w:p>
        </w:tc>
        <w:tc>
          <w:tcPr>
            <w:tcW w:w="2604" w:type="dxa"/>
            <w:tcBorders>
              <w:top w:val="nil"/>
              <w:left w:val="single" w:sz="6" w:space="0" w:color="000000"/>
              <w:bottom w:val="single" w:sz="12" w:space="0" w:color="000000"/>
              <w:right w:val="nil"/>
            </w:tcBorders>
          </w:tcPr>
          <w:p w14:paraId="3A645B31" w14:textId="77777777" w:rsidR="00251938" w:rsidRDefault="00251938" w:rsidP="00887C8A">
            <w:pPr>
              <w:ind w:left="114"/>
            </w:pPr>
            <w:r>
              <w:rPr>
                <w:sz w:val="20"/>
              </w:rPr>
              <w:t xml:space="preserve">- 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370B2AE9" w14:textId="77777777" w:rsidR="00251938" w:rsidRDefault="00251938" w:rsidP="00887C8A">
            <w:pPr>
              <w:spacing w:after="160"/>
            </w:pPr>
          </w:p>
        </w:tc>
        <w:tc>
          <w:tcPr>
            <w:tcW w:w="2243" w:type="dxa"/>
            <w:tcBorders>
              <w:top w:val="nil"/>
              <w:left w:val="nil"/>
              <w:bottom w:val="single" w:sz="12" w:space="0" w:color="000000"/>
              <w:right w:val="single" w:sz="18" w:space="0" w:color="000000"/>
            </w:tcBorders>
          </w:tcPr>
          <w:p w14:paraId="427A0AC1" w14:textId="77777777" w:rsidR="00251938" w:rsidRDefault="00251938" w:rsidP="00887C8A">
            <w:pPr>
              <w:spacing w:after="160"/>
            </w:pPr>
          </w:p>
        </w:tc>
      </w:tr>
      <w:tr w:rsidR="00251938" w14:paraId="0826CB58" w14:textId="77777777" w:rsidTr="00887C8A">
        <w:trPr>
          <w:trHeight w:val="291"/>
        </w:trPr>
        <w:tc>
          <w:tcPr>
            <w:tcW w:w="2293" w:type="dxa"/>
            <w:tcBorders>
              <w:top w:val="single" w:sz="12" w:space="0" w:color="000000"/>
              <w:left w:val="single" w:sz="18" w:space="0" w:color="000000"/>
              <w:bottom w:val="nil"/>
              <w:right w:val="single" w:sz="6" w:space="0" w:color="000000"/>
            </w:tcBorders>
            <w:shd w:val="clear" w:color="auto" w:fill="D9D9D9"/>
          </w:tcPr>
          <w:p w14:paraId="6E9EC400" w14:textId="77777777" w:rsidR="00251938" w:rsidRDefault="00251938" w:rsidP="00887C8A">
            <w:pPr>
              <w:ind w:left="113"/>
            </w:pPr>
            <w:r>
              <w:rPr>
                <w:sz w:val="18"/>
              </w:rPr>
              <w:t xml:space="preserve">Objective </w:t>
            </w:r>
          </w:p>
        </w:tc>
        <w:tc>
          <w:tcPr>
            <w:tcW w:w="4584" w:type="dxa"/>
            <w:gridSpan w:val="2"/>
            <w:tcBorders>
              <w:top w:val="single" w:sz="12" w:space="0" w:color="000000"/>
              <w:left w:val="single" w:sz="6" w:space="0" w:color="000000"/>
              <w:bottom w:val="nil"/>
              <w:right w:val="nil"/>
            </w:tcBorders>
          </w:tcPr>
          <w:p w14:paraId="5BD21794" w14:textId="51A1AF37" w:rsidR="00251938" w:rsidRDefault="00251938" w:rsidP="00887C8A">
            <w:pPr>
              <w:ind w:left="114"/>
            </w:pPr>
            <w:r>
              <w:rPr>
                <w:sz w:val="20"/>
              </w:rPr>
              <w:t>To check</w:t>
            </w:r>
            <w:r>
              <w:rPr>
                <w:sz w:val="20"/>
              </w:rPr>
              <w:t xml:space="preserve"> web UI </w:t>
            </w:r>
          </w:p>
        </w:tc>
        <w:tc>
          <w:tcPr>
            <w:tcW w:w="2243" w:type="dxa"/>
            <w:tcBorders>
              <w:top w:val="single" w:sz="12" w:space="0" w:color="000000"/>
              <w:left w:val="nil"/>
              <w:bottom w:val="nil"/>
              <w:right w:val="single" w:sz="18" w:space="0" w:color="000000"/>
            </w:tcBorders>
          </w:tcPr>
          <w:p w14:paraId="25DF720B" w14:textId="77777777" w:rsidR="00251938" w:rsidRDefault="00251938" w:rsidP="00887C8A">
            <w:pPr>
              <w:spacing w:after="160"/>
            </w:pPr>
          </w:p>
        </w:tc>
      </w:tr>
      <w:tr w:rsidR="00251938" w14:paraId="1C37E93B" w14:textId="77777777" w:rsidTr="00887C8A">
        <w:trPr>
          <w:trHeight w:val="279"/>
        </w:trPr>
        <w:tc>
          <w:tcPr>
            <w:tcW w:w="2293" w:type="dxa"/>
            <w:tcBorders>
              <w:top w:val="nil"/>
              <w:left w:val="single" w:sz="18" w:space="0" w:color="000000"/>
              <w:bottom w:val="single" w:sz="12" w:space="0" w:color="000000"/>
              <w:right w:val="single" w:sz="6" w:space="0" w:color="000000"/>
            </w:tcBorders>
            <w:shd w:val="clear" w:color="auto" w:fill="D9D9D9"/>
          </w:tcPr>
          <w:p w14:paraId="53539D0C" w14:textId="77777777" w:rsidR="00251938" w:rsidRDefault="00251938" w:rsidP="00887C8A">
            <w:pPr>
              <w:ind w:left="113"/>
            </w:pPr>
            <w:r>
              <w:rPr>
                <w:sz w:val="18"/>
              </w:rPr>
              <w:t xml:space="preserve">Prerequisite: </w:t>
            </w:r>
          </w:p>
        </w:tc>
        <w:tc>
          <w:tcPr>
            <w:tcW w:w="4584" w:type="dxa"/>
            <w:gridSpan w:val="2"/>
            <w:tcBorders>
              <w:top w:val="nil"/>
              <w:left w:val="single" w:sz="6" w:space="0" w:color="000000"/>
              <w:bottom w:val="single" w:sz="12" w:space="0" w:color="000000"/>
              <w:right w:val="nil"/>
            </w:tcBorders>
          </w:tcPr>
          <w:p w14:paraId="49BCCA66" w14:textId="666B77CD" w:rsidR="00251938" w:rsidRPr="000255D0" w:rsidRDefault="00251938" w:rsidP="00887C8A">
            <w:pPr>
              <w:ind w:left="114"/>
            </w:pPr>
            <w:r>
              <w:rPr>
                <w:sz w:val="20"/>
              </w:rPr>
              <w:t xml:space="preserve">To check local server and package managers work fine </w:t>
            </w:r>
          </w:p>
        </w:tc>
        <w:tc>
          <w:tcPr>
            <w:tcW w:w="2243" w:type="dxa"/>
            <w:tcBorders>
              <w:top w:val="nil"/>
              <w:left w:val="nil"/>
              <w:bottom w:val="single" w:sz="12" w:space="0" w:color="000000"/>
              <w:right w:val="single" w:sz="18" w:space="0" w:color="000000"/>
            </w:tcBorders>
          </w:tcPr>
          <w:p w14:paraId="6AAD7A40" w14:textId="77777777" w:rsidR="00251938" w:rsidRDefault="00251938" w:rsidP="00887C8A">
            <w:pPr>
              <w:spacing w:after="160"/>
            </w:pPr>
          </w:p>
        </w:tc>
      </w:tr>
      <w:tr w:rsidR="00251938" w14:paraId="11433E01" w14:textId="77777777" w:rsidTr="00887C8A">
        <w:trPr>
          <w:trHeight w:val="750"/>
        </w:trPr>
        <w:tc>
          <w:tcPr>
            <w:tcW w:w="2293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6" w:space="0" w:color="000000"/>
            </w:tcBorders>
            <w:shd w:val="clear" w:color="auto" w:fill="D9D9D9"/>
            <w:vAlign w:val="center"/>
          </w:tcPr>
          <w:p w14:paraId="27FB3934" w14:textId="77777777" w:rsidR="00251938" w:rsidRDefault="00251938" w:rsidP="00887C8A">
            <w:pPr>
              <w:ind w:left="113"/>
            </w:pPr>
            <w:r>
              <w:rPr>
                <w:sz w:val="18"/>
              </w:rPr>
              <w:t xml:space="preserve">Test Case Description </w:t>
            </w:r>
          </w:p>
        </w:tc>
        <w:tc>
          <w:tcPr>
            <w:tcW w:w="4584" w:type="dxa"/>
            <w:gridSpan w:val="2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nil"/>
            </w:tcBorders>
          </w:tcPr>
          <w:p w14:paraId="6BCE3F47" w14:textId="77777777" w:rsidR="00251938" w:rsidRDefault="00251938" w:rsidP="00887C8A">
            <w:pPr>
              <w:ind w:left="114"/>
            </w:pPr>
            <w:r>
              <w:rPr>
                <w:sz w:val="20"/>
              </w:rPr>
              <w:t xml:space="preserve"> </w:t>
            </w:r>
          </w:p>
          <w:p w14:paraId="625E7A41" w14:textId="0F5CA680" w:rsidR="00251938" w:rsidRDefault="00251938" w:rsidP="00887C8A">
            <w:pPr>
              <w:ind w:left="114"/>
            </w:pPr>
            <w:r>
              <w:rPr>
                <w:sz w:val="20"/>
              </w:rPr>
              <w:t xml:space="preserve">In this test case </w:t>
            </w:r>
            <w:r>
              <w:rPr>
                <w:sz w:val="20"/>
              </w:rPr>
              <w:t>Web UI well responses and run on server</w:t>
            </w:r>
          </w:p>
          <w:p w14:paraId="5D850C5E" w14:textId="77777777" w:rsidR="00251938" w:rsidRDefault="00251938" w:rsidP="00887C8A">
            <w:pPr>
              <w:ind w:left="114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2243" w:type="dxa"/>
            <w:tcBorders>
              <w:top w:val="single" w:sz="12" w:space="0" w:color="000000"/>
              <w:left w:val="nil"/>
              <w:bottom w:val="single" w:sz="12" w:space="0" w:color="000000"/>
              <w:right w:val="single" w:sz="18" w:space="0" w:color="000000"/>
            </w:tcBorders>
          </w:tcPr>
          <w:p w14:paraId="54385C8C" w14:textId="77777777" w:rsidR="00251938" w:rsidRDefault="00251938" w:rsidP="00887C8A">
            <w:pPr>
              <w:spacing w:after="160"/>
            </w:pPr>
          </w:p>
        </w:tc>
      </w:tr>
      <w:tr w:rsidR="00251938" w14:paraId="7A6AE629" w14:textId="77777777" w:rsidTr="00887C8A">
        <w:trPr>
          <w:trHeight w:val="645"/>
        </w:trPr>
        <w:tc>
          <w:tcPr>
            <w:tcW w:w="9120" w:type="dxa"/>
            <w:gridSpan w:val="4"/>
            <w:tcBorders>
              <w:top w:val="single" w:sz="12" w:space="0" w:color="000000"/>
              <w:left w:val="single" w:sz="18" w:space="0" w:color="000000"/>
              <w:bottom w:val="nil"/>
              <w:right w:val="single" w:sz="18" w:space="0" w:color="000000"/>
            </w:tcBorders>
            <w:shd w:val="clear" w:color="auto" w:fill="D9D9D9"/>
          </w:tcPr>
          <w:p w14:paraId="5BAE695B" w14:textId="77777777" w:rsidR="00251938" w:rsidRDefault="00251938" w:rsidP="00887C8A">
            <w:pPr>
              <w:ind w:right="872"/>
              <w:jc w:val="right"/>
            </w:pPr>
            <w:r>
              <w:rPr>
                <w:sz w:val="18"/>
              </w:rPr>
              <w:t xml:space="preserve">Possible </w:t>
            </w:r>
          </w:p>
          <w:p w14:paraId="4D0C9C5A" w14:textId="77777777" w:rsidR="00251938" w:rsidRDefault="00251938" w:rsidP="00887C8A">
            <w:pPr>
              <w:spacing w:after="9"/>
              <w:ind w:left="3710"/>
              <w:jc w:val="center"/>
            </w:pPr>
            <w:r>
              <w:rPr>
                <w:sz w:val="18"/>
              </w:rPr>
              <w:t xml:space="preserve">Test Conformance </w:t>
            </w:r>
          </w:p>
          <w:p w14:paraId="77D70FCB" w14:textId="77777777" w:rsidR="00251938" w:rsidRDefault="00251938" w:rsidP="00887C8A">
            <w:pPr>
              <w:tabs>
                <w:tab w:val="center" w:pos="2663"/>
                <w:tab w:val="center" w:pos="4352"/>
                <w:tab w:val="center" w:pos="5848"/>
                <w:tab w:val="center" w:pos="8168"/>
                <w:tab w:val="right" w:pos="9015"/>
              </w:tabs>
            </w:pPr>
            <w:r>
              <w:rPr>
                <w:sz w:val="18"/>
              </w:rPr>
              <w:t xml:space="preserve">Input Parameters </w:t>
            </w:r>
            <w:r>
              <w:rPr>
                <w:sz w:val="18"/>
              </w:rPr>
              <w:tab/>
              <w:t>Expected Output</w:t>
            </w:r>
            <w:r>
              <w:rPr>
                <w:sz w:val="26"/>
              </w:rPr>
              <w:t xml:space="preserve"> </w:t>
            </w:r>
            <w:r>
              <w:rPr>
                <w:sz w:val="26"/>
              </w:rPr>
              <w:tab/>
            </w:r>
            <w:r>
              <w:rPr>
                <w:sz w:val="18"/>
              </w:rPr>
              <w:t>Actual Output</w:t>
            </w:r>
            <w:r>
              <w:rPr>
                <w:sz w:val="40"/>
                <w:vertAlign w:val="superscript"/>
              </w:rPr>
              <w:t xml:space="preserve"> </w:t>
            </w:r>
            <w:r>
              <w:rPr>
                <w:sz w:val="40"/>
                <w:vertAlign w:val="superscript"/>
              </w:rPr>
              <w:tab/>
            </w:r>
            <w:r>
              <w:rPr>
                <w:sz w:val="28"/>
                <w:vertAlign w:val="subscript"/>
              </w:rPr>
              <w:t>Status</w:t>
            </w:r>
            <w:r>
              <w:rPr>
                <w:sz w:val="31"/>
                <w:vertAlign w:val="subscript"/>
              </w:rPr>
              <w:t xml:space="preserve"> </w:t>
            </w:r>
            <w:r>
              <w:rPr>
                <w:sz w:val="31"/>
                <w:vertAlign w:val="subscript"/>
              </w:rPr>
              <w:tab/>
            </w:r>
            <w:r>
              <w:rPr>
                <w:sz w:val="18"/>
              </w:rPr>
              <w:t>Reason(s) in case</w:t>
            </w:r>
            <w:r>
              <w:rPr>
                <w:sz w:val="31"/>
                <w:vertAlign w:val="subscript"/>
              </w:rPr>
              <w:t xml:space="preserve"> </w:t>
            </w:r>
            <w:r>
              <w:rPr>
                <w:sz w:val="31"/>
                <w:vertAlign w:val="subscript"/>
              </w:rPr>
              <w:tab/>
            </w:r>
            <w:r>
              <w:rPr>
                <w:sz w:val="18"/>
              </w:rPr>
              <w:t xml:space="preserve"> </w:t>
            </w:r>
          </w:p>
          <w:p w14:paraId="1085DC8E" w14:textId="77777777" w:rsidR="00251938" w:rsidRDefault="00251938" w:rsidP="00887C8A">
            <w:pPr>
              <w:ind w:right="852"/>
              <w:jc w:val="right"/>
            </w:pPr>
            <w:r>
              <w:rPr>
                <w:sz w:val="18"/>
              </w:rPr>
              <w:t>of failure</w:t>
            </w:r>
          </w:p>
        </w:tc>
      </w:tr>
      <w:tr w:rsidR="00251938" w14:paraId="496A3C4C" w14:textId="77777777" w:rsidTr="00887C8A">
        <w:trPr>
          <w:trHeight w:val="503"/>
        </w:trPr>
        <w:tc>
          <w:tcPr>
            <w:tcW w:w="9120" w:type="dxa"/>
            <w:gridSpan w:val="4"/>
            <w:tcBorders>
              <w:top w:val="nil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720CA409" w14:textId="5DF9E797" w:rsidR="00251938" w:rsidRPr="000255D0" w:rsidRDefault="00251938" w:rsidP="00887C8A">
            <w:pPr>
              <w:ind w:left="1943"/>
            </w:pPr>
          </w:p>
          <w:p w14:paraId="69FDD1E5" w14:textId="14E0640B" w:rsidR="00251938" w:rsidRDefault="00251938" w:rsidP="00887C8A">
            <w:pPr>
              <w:tabs>
                <w:tab w:val="center" w:pos="4308"/>
                <w:tab w:val="center" w:pos="5873"/>
                <w:tab w:val="right" w:pos="9015"/>
              </w:tabs>
            </w:pPr>
            <w:r>
              <w:rPr>
                <w:sz w:val="20"/>
              </w:rPr>
              <w:tab/>
              <w:t xml:space="preserve"> 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  <w:t xml:space="preserve"> </w:t>
            </w:r>
          </w:p>
        </w:tc>
      </w:tr>
    </w:tbl>
    <w:p w14:paraId="30D58A85" w14:textId="0B713D97" w:rsidR="00251938" w:rsidRDefault="00251938" w:rsidP="007A7EFF">
      <w:pPr>
        <w:rPr>
          <w:sz w:val="48"/>
          <w:szCs w:val="48"/>
        </w:rPr>
      </w:pPr>
    </w:p>
    <w:p w14:paraId="12548AD2" w14:textId="505E6045" w:rsidR="00CD2AA2" w:rsidRDefault="00CD2AA2" w:rsidP="007A7EFF">
      <w:pPr>
        <w:rPr>
          <w:sz w:val="48"/>
          <w:szCs w:val="48"/>
        </w:rPr>
      </w:pPr>
    </w:p>
    <w:p w14:paraId="4FA029EE" w14:textId="4E757AC2" w:rsidR="00CD2AA2" w:rsidRDefault="00CD2AA2" w:rsidP="007A7EFF">
      <w:pPr>
        <w:rPr>
          <w:sz w:val="48"/>
          <w:szCs w:val="48"/>
        </w:rPr>
      </w:pPr>
    </w:p>
    <w:p w14:paraId="0BF34284" w14:textId="0E4B73DC" w:rsidR="00CD2AA2" w:rsidRDefault="00CD2AA2" w:rsidP="007A7EFF">
      <w:pPr>
        <w:rPr>
          <w:sz w:val="48"/>
          <w:szCs w:val="48"/>
        </w:rPr>
      </w:pPr>
    </w:p>
    <w:p w14:paraId="7FA87158" w14:textId="7C114689" w:rsidR="00CD2AA2" w:rsidRDefault="00CD2AA2" w:rsidP="007A7EFF">
      <w:pPr>
        <w:rPr>
          <w:sz w:val="48"/>
          <w:szCs w:val="48"/>
        </w:rPr>
      </w:pPr>
    </w:p>
    <w:p w14:paraId="3DCBE27E" w14:textId="51BCC4D4" w:rsidR="00CD2AA2" w:rsidRDefault="00CD2AA2" w:rsidP="007A7EFF">
      <w:pPr>
        <w:rPr>
          <w:sz w:val="48"/>
          <w:szCs w:val="48"/>
        </w:rPr>
      </w:pPr>
    </w:p>
    <w:p w14:paraId="51D7D6AD" w14:textId="605386A2" w:rsidR="00CD2AA2" w:rsidRDefault="00CD2AA2" w:rsidP="007A7EFF">
      <w:pPr>
        <w:rPr>
          <w:sz w:val="48"/>
          <w:szCs w:val="48"/>
        </w:rPr>
      </w:pPr>
    </w:p>
    <w:p w14:paraId="7F60E23E" w14:textId="77777777" w:rsidR="00CD2AA2" w:rsidRPr="00EB7693" w:rsidRDefault="00CD2AA2" w:rsidP="007A7EFF">
      <w:pPr>
        <w:rPr>
          <w:sz w:val="48"/>
          <w:szCs w:val="48"/>
        </w:rPr>
      </w:pPr>
    </w:p>
    <w:tbl>
      <w:tblPr>
        <w:tblStyle w:val="TableGrid"/>
        <w:tblW w:w="9120" w:type="dxa"/>
        <w:tblInd w:w="128" w:type="dxa"/>
        <w:tblCellMar>
          <w:top w:w="8" w:type="dxa"/>
          <w:right w:w="105" w:type="dxa"/>
        </w:tblCellMar>
        <w:tblLook w:val="04A0" w:firstRow="1" w:lastRow="0" w:firstColumn="1" w:lastColumn="0" w:noHBand="0" w:noVBand="1"/>
      </w:tblPr>
      <w:tblGrid>
        <w:gridCol w:w="2293"/>
        <w:gridCol w:w="2604"/>
        <w:gridCol w:w="1980"/>
        <w:gridCol w:w="2243"/>
      </w:tblGrid>
      <w:tr w:rsidR="0092007B" w14:paraId="254DB447" w14:textId="77777777" w:rsidTr="00887C8A">
        <w:trPr>
          <w:trHeight w:val="398"/>
        </w:trPr>
        <w:tc>
          <w:tcPr>
            <w:tcW w:w="2293" w:type="dxa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6" w:space="0" w:color="000000"/>
            </w:tcBorders>
            <w:shd w:val="clear" w:color="auto" w:fill="D9D9D9"/>
          </w:tcPr>
          <w:p w14:paraId="7E22E8B9" w14:textId="77777777" w:rsidR="0092007B" w:rsidRDefault="0092007B" w:rsidP="00887C8A">
            <w:pPr>
              <w:ind w:left="113"/>
            </w:pPr>
            <w:r>
              <w:rPr>
                <w:sz w:val="18"/>
              </w:rPr>
              <w:lastRenderedPageBreak/>
              <w:t xml:space="preserve">Test Case ID: </w:t>
            </w:r>
          </w:p>
        </w:tc>
        <w:tc>
          <w:tcPr>
            <w:tcW w:w="2604" w:type="dxa"/>
            <w:tcBorders>
              <w:top w:val="single" w:sz="18" w:space="0" w:color="000000"/>
              <w:left w:val="single" w:sz="6" w:space="0" w:color="000000"/>
              <w:bottom w:val="single" w:sz="12" w:space="0" w:color="000000"/>
              <w:right w:val="nil"/>
            </w:tcBorders>
          </w:tcPr>
          <w:p w14:paraId="1C46F7BF" w14:textId="09F752B5" w:rsidR="0092007B" w:rsidRDefault="0092007B" w:rsidP="00887C8A">
            <w:pPr>
              <w:ind w:left="114"/>
            </w:pPr>
            <w:r>
              <w:rPr>
                <w:sz w:val="20"/>
              </w:rPr>
              <w:t>2</w:t>
            </w:r>
            <w:r>
              <w:rPr>
                <w:sz w:val="20"/>
              </w:rPr>
              <w:t xml:space="preserve"> </w:t>
            </w:r>
          </w:p>
        </w:tc>
        <w:tc>
          <w:tcPr>
            <w:tcW w:w="1980" w:type="dxa"/>
            <w:tcBorders>
              <w:top w:val="single" w:sz="18" w:space="0" w:color="000000"/>
              <w:left w:val="nil"/>
              <w:bottom w:val="single" w:sz="12" w:space="0" w:color="000000"/>
              <w:right w:val="nil"/>
            </w:tcBorders>
          </w:tcPr>
          <w:p w14:paraId="699B1BA6" w14:textId="77777777" w:rsidR="0092007B" w:rsidRDefault="0092007B" w:rsidP="00887C8A">
            <w:pPr>
              <w:spacing w:after="160"/>
            </w:pPr>
          </w:p>
        </w:tc>
        <w:tc>
          <w:tcPr>
            <w:tcW w:w="2243" w:type="dxa"/>
            <w:tcBorders>
              <w:top w:val="single" w:sz="18" w:space="0" w:color="000000"/>
              <w:left w:val="nil"/>
              <w:bottom w:val="single" w:sz="12" w:space="0" w:color="000000"/>
              <w:right w:val="single" w:sz="18" w:space="0" w:color="000000"/>
            </w:tcBorders>
          </w:tcPr>
          <w:p w14:paraId="7E809128" w14:textId="77777777" w:rsidR="0092007B" w:rsidRDefault="0092007B" w:rsidP="00887C8A">
            <w:pPr>
              <w:spacing w:after="160"/>
            </w:pPr>
          </w:p>
        </w:tc>
      </w:tr>
      <w:tr w:rsidR="0092007B" w14:paraId="0C416D96" w14:textId="77777777" w:rsidTr="00887C8A">
        <w:trPr>
          <w:trHeight w:val="501"/>
        </w:trPr>
        <w:tc>
          <w:tcPr>
            <w:tcW w:w="2293" w:type="dxa"/>
            <w:tcBorders>
              <w:top w:val="single" w:sz="12" w:space="0" w:color="000000"/>
              <w:left w:val="single" w:sz="18" w:space="0" w:color="000000"/>
              <w:bottom w:val="nil"/>
              <w:right w:val="single" w:sz="6" w:space="0" w:color="000000"/>
            </w:tcBorders>
            <w:shd w:val="clear" w:color="auto" w:fill="D9D9D9"/>
          </w:tcPr>
          <w:p w14:paraId="3109CE4D" w14:textId="77777777" w:rsidR="0092007B" w:rsidRDefault="0092007B" w:rsidP="00887C8A">
            <w:pPr>
              <w:ind w:left="113" w:right="145"/>
            </w:pPr>
            <w:r>
              <w:rPr>
                <w:sz w:val="18"/>
              </w:rPr>
              <w:t xml:space="preserve">QA Test Engineer Test Case Version: </w:t>
            </w:r>
          </w:p>
        </w:tc>
        <w:tc>
          <w:tcPr>
            <w:tcW w:w="2604" w:type="dxa"/>
            <w:tcBorders>
              <w:top w:val="single" w:sz="12" w:space="0" w:color="000000"/>
              <w:left w:val="single" w:sz="6" w:space="0" w:color="000000"/>
              <w:bottom w:val="nil"/>
              <w:right w:val="nil"/>
            </w:tcBorders>
          </w:tcPr>
          <w:p w14:paraId="603C36E3" w14:textId="77777777" w:rsidR="0092007B" w:rsidRDefault="0092007B" w:rsidP="00887C8A">
            <w:pPr>
              <w:ind w:left="114"/>
            </w:pPr>
            <w:r>
              <w:rPr>
                <w:sz w:val="20"/>
              </w:rPr>
              <w:t xml:space="preserve">name 1 </w:t>
            </w:r>
            <w:r>
              <w:rPr>
                <w:sz w:val="20"/>
              </w:rPr>
              <w:tab/>
            </w:r>
            <w:r>
              <w:rPr>
                <w:rFonts w:ascii="Calibri" w:eastAsia="Calibri" w:hAnsi="Calibri" w:cs="Calibri"/>
                <w:b/>
                <w:i/>
                <w:noProof/>
              </w:rPr>
              <mc:AlternateContent>
                <mc:Choice Requires="wpg">
                  <w:drawing>
                    <wp:inline distT="0" distB="0" distL="0" distR="0" wp14:anchorId="01A57360" wp14:editId="4347ED3C">
                      <wp:extent cx="9525" cy="152400"/>
                      <wp:effectExtent l="0" t="0" r="0" b="0"/>
                      <wp:docPr id="7" name="Group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9525" cy="152400"/>
                                <a:chOff x="0" y="0"/>
                                <a:chExt cx="9525" cy="152400"/>
                              </a:xfrm>
                            </wpg:grpSpPr>
                            <wps:wsp>
                              <wps:cNvPr id="8" name="Shape 8052"/>
                              <wps:cNvSpPr/>
                              <wps:spPr>
                                <a:xfrm>
                                  <a:off x="0" y="0"/>
                                  <a:ext cx="9525" cy="1524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9525" h="152400">
                                      <a:moveTo>
                                        <a:pt x="0" y="0"/>
                                      </a:moveTo>
                                      <a:lnTo>
                                        <a:pt x="9525" y="0"/>
                                      </a:lnTo>
                                      <a:lnTo>
                                        <a:pt x="9525" y="152400"/>
                                      </a:lnTo>
                                      <a:lnTo>
                                        <a:pt x="0" y="152400"/>
                                      </a:ln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2AD5073" id="Group 7" o:spid="_x0000_s1026" style="width:.75pt;height:12pt;mso-position-horizontal-relative:char;mso-position-vertical-relative:line" coordsize="9525,15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">
                      <v:shape id="Shape 8052" o:spid="_x0000_s1027" style="position:absolute;width:9525;height:152400;visibility:visible;mso-wrap-style:square;v-text-anchor:top" coordsize="9525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" path="m,l9525,r,152400l,152400,,e" fillcolor="black" stroked="f" strokeweight="0">
                        <v:stroke miterlimit="83231f" joinstyle="miter"/>
                        <v:path arrowok="t" textboxrect="0,0,9525,15240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980" w:type="dxa"/>
            <w:tcBorders>
              <w:top w:val="single" w:sz="12" w:space="0" w:color="000000"/>
              <w:left w:val="nil"/>
              <w:bottom w:val="nil"/>
              <w:right w:val="nil"/>
            </w:tcBorders>
          </w:tcPr>
          <w:p w14:paraId="01129748" w14:textId="77777777" w:rsidR="0092007B" w:rsidRDefault="0092007B" w:rsidP="00887C8A">
            <w:pPr>
              <w:spacing w:after="16"/>
            </w:pPr>
            <w:r>
              <w:rPr>
                <w:sz w:val="18"/>
              </w:rPr>
              <w:t xml:space="preserve">Reviewed By </w:t>
            </w:r>
          </w:p>
          <w:p w14:paraId="41425F73" w14:textId="77777777" w:rsidR="0092007B" w:rsidRDefault="0092007B" w:rsidP="00887C8A">
            <w:r>
              <w:rPr>
                <w:sz w:val="20"/>
              </w:rPr>
              <w:t xml:space="preserve"> </w:t>
            </w:r>
          </w:p>
        </w:tc>
        <w:tc>
          <w:tcPr>
            <w:tcW w:w="2243" w:type="dxa"/>
            <w:tcBorders>
              <w:top w:val="single" w:sz="12" w:space="0" w:color="000000"/>
              <w:left w:val="nil"/>
              <w:bottom w:val="nil"/>
              <w:right w:val="single" w:sz="18" w:space="0" w:color="000000"/>
            </w:tcBorders>
          </w:tcPr>
          <w:p w14:paraId="2A54A4C2" w14:textId="2050DFB6" w:rsidR="0092007B" w:rsidRDefault="0092007B" w:rsidP="00887C8A"/>
        </w:tc>
      </w:tr>
      <w:tr w:rsidR="0092007B" w14:paraId="6471A51F" w14:textId="77777777" w:rsidTr="00887C8A">
        <w:trPr>
          <w:trHeight w:val="255"/>
        </w:trPr>
        <w:tc>
          <w:tcPr>
            <w:tcW w:w="2293" w:type="dxa"/>
            <w:tcBorders>
              <w:top w:val="nil"/>
              <w:left w:val="single" w:sz="18" w:space="0" w:color="000000"/>
              <w:bottom w:val="nil"/>
              <w:right w:val="single" w:sz="6" w:space="0" w:color="000000"/>
            </w:tcBorders>
            <w:shd w:val="clear" w:color="auto" w:fill="D9D9D9"/>
          </w:tcPr>
          <w:p w14:paraId="4515D56E" w14:textId="77777777" w:rsidR="0092007B" w:rsidRDefault="0092007B" w:rsidP="00887C8A">
            <w:pPr>
              <w:ind w:left="113"/>
            </w:pPr>
            <w:r>
              <w:rPr>
                <w:sz w:val="18"/>
              </w:rPr>
              <w:t xml:space="preserve">Test Execution Date: </w:t>
            </w:r>
          </w:p>
        </w:tc>
        <w:tc>
          <w:tcPr>
            <w:tcW w:w="2604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71A9B0CE" w14:textId="77777777" w:rsidR="0092007B" w:rsidRDefault="0092007B" w:rsidP="00887C8A">
            <w:pPr>
              <w:ind w:left="114"/>
            </w:pPr>
            <w:r>
              <w:rPr>
                <w:sz w:val="20"/>
              </w:rPr>
              <w:t xml:space="preserve"> 15-10-2018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15F0B27E" w14:textId="77777777" w:rsidR="0092007B" w:rsidRDefault="0092007B" w:rsidP="00887C8A">
            <w:pPr>
              <w:spacing w:after="160"/>
            </w:pPr>
          </w:p>
        </w:tc>
        <w:tc>
          <w:tcPr>
            <w:tcW w:w="2243" w:type="dxa"/>
            <w:tcBorders>
              <w:top w:val="nil"/>
              <w:left w:val="nil"/>
              <w:bottom w:val="nil"/>
              <w:right w:val="single" w:sz="18" w:space="0" w:color="000000"/>
            </w:tcBorders>
          </w:tcPr>
          <w:p w14:paraId="4DFC55BA" w14:textId="77777777" w:rsidR="0092007B" w:rsidRDefault="0092007B" w:rsidP="00887C8A">
            <w:pPr>
              <w:spacing w:after="160"/>
            </w:pPr>
          </w:p>
        </w:tc>
      </w:tr>
      <w:tr w:rsidR="0092007B" w14:paraId="556D43B4" w14:textId="77777777" w:rsidTr="00887C8A">
        <w:trPr>
          <w:trHeight w:val="278"/>
        </w:trPr>
        <w:tc>
          <w:tcPr>
            <w:tcW w:w="2293" w:type="dxa"/>
            <w:tcBorders>
              <w:top w:val="nil"/>
              <w:left w:val="single" w:sz="18" w:space="0" w:color="000000"/>
              <w:bottom w:val="nil"/>
              <w:right w:val="single" w:sz="6" w:space="0" w:color="000000"/>
            </w:tcBorders>
            <w:shd w:val="clear" w:color="auto" w:fill="D9D9D9"/>
          </w:tcPr>
          <w:p w14:paraId="76D88D52" w14:textId="77777777" w:rsidR="0092007B" w:rsidRDefault="0092007B" w:rsidP="00887C8A">
            <w:pPr>
              <w:ind w:left="113"/>
            </w:pPr>
            <w:r>
              <w:rPr>
                <w:sz w:val="18"/>
              </w:rPr>
              <w:t xml:space="preserve">Use Case Reference(s) </w:t>
            </w:r>
          </w:p>
        </w:tc>
        <w:tc>
          <w:tcPr>
            <w:tcW w:w="2604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6CB274AD" w14:textId="77777777" w:rsidR="0092007B" w:rsidRDefault="0092007B" w:rsidP="00887C8A">
            <w:pPr>
              <w:ind w:left="114"/>
            </w:pPr>
            <w:r>
              <w:rPr>
                <w:sz w:val="20"/>
              </w:rPr>
              <w:t xml:space="preserve">1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153314A6" w14:textId="77777777" w:rsidR="0092007B" w:rsidRDefault="0092007B" w:rsidP="00887C8A">
            <w:pPr>
              <w:spacing w:after="160"/>
            </w:pPr>
          </w:p>
        </w:tc>
        <w:tc>
          <w:tcPr>
            <w:tcW w:w="2243" w:type="dxa"/>
            <w:tcBorders>
              <w:top w:val="nil"/>
              <w:left w:val="nil"/>
              <w:bottom w:val="nil"/>
              <w:right w:val="single" w:sz="18" w:space="0" w:color="000000"/>
            </w:tcBorders>
          </w:tcPr>
          <w:p w14:paraId="63ABEB43" w14:textId="77777777" w:rsidR="0092007B" w:rsidRDefault="0092007B" w:rsidP="00887C8A">
            <w:pPr>
              <w:spacing w:after="160"/>
            </w:pPr>
          </w:p>
        </w:tc>
      </w:tr>
      <w:tr w:rsidR="0092007B" w14:paraId="02E8C317" w14:textId="77777777" w:rsidTr="00887C8A">
        <w:trPr>
          <w:trHeight w:val="302"/>
        </w:trPr>
        <w:tc>
          <w:tcPr>
            <w:tcW w:w="2293" w:type="dxa"/>
            <w:tcBorders>
              <w:top w:val="nil"/>
              <w:left w:val="single" w:sz="18" w:space="0" w:color="000000"/>
              <w:bottom w:val="single" w:sz="12" w:space="0" w:color="000000"/>
              <w:right w:val="single" w:sz="6" w:space="0" w:color="000000"/>
            </w:tcBorders>
            <w:shd w:val="clear" w:color="auto" w:fill="D9D9D9"/>
          </w:tcPr>
          <w:p w14:paraId="5BCB2C7A" w14:textId="77777777" w:rsidR="0092007B" w:rsidRDefault="0092007B" w:rsidP="00887C8A">
            <w:pPr>
              <w:ind w:left="113"/>
            </w:pPr>
            <w:r>
              <w:rPr>
                <w:sz w:val="18"/>
              </w:rPr>
              <w:t xml:space="preserve">GUI Reference(s) </w:t>
            </w:r>
          </w:p>
        </w:tc>
        <w:tc>
          <w:tcPr>
            <w:tcW w:w="2604" w:type="dxa"/>
            <w:tcBorders>
              <w:top w:val="nil"/>
              <w:left w:val="single" w:sz="6" w:space="0" w:color="000000"/>
              <w:bottom w:val="single" w:sz="12" w:space="0" w:color="000000"/>
              <w:right w:val="nil"/>
            </w:tcBorders>
          </w:tcPr>
          <w:p w14:paraId="1C76273A" w14:textId="77777777" w:rsidR="0092007B" w:rsidRDefault="0092007B" w:rsidP="00887C8A">
            <w:pPr>
              <w:ind w:left="114"/>
            </w:pPr>
            <w:r>
              <w:rPr>
                <w:sz w:val="20"/>
              </w:rPr>
              <w:t xml:space="preserve">- 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7BCBACEA" w14:textId="77777777" w:rsidR="0092007B" w:rsidRDefault="0092007B" w:rsidP="00887C8A">
            <w:pPr>
              <w:spacing w:after="160"/>
            </w:pPr>
          </w:p>
        </w:tc>
        <w:tc>
          <w:tcPr>
            <w:tcW w:w="2243" w:type="dxa"/>
            <w:tcBorders>
              <w:top w:val="nil"/>
              <w:left w:val="nil"/>
              <w:bottom w:val="single" w:sz="12" w:space="0" w:color="000000"/>
              <w:right w:val="single" w:sz="18" w:space="0" w:color="000000"/>
            </w:tcBorders>
          </w:tcPr>
          <w:p w14:paraId="4FB58CD6" w14:textId="77777777" w:rsidR="0092007B" w:rsidRDefault="0092007B" w:rsidP="00887C8A">
            <w:pPr>
              <w:spacing w:after="160"/>
            </w:pPr>
          </w:p>
        </w:tc>
      </w:tr>
      <w:tr w:rsidR="0092007B" w14:paraId="538C3093" w14:textId="77777777" w:rsidTr="00887C8A">
        <w:trPr>
          <w:trHeight w:val="291"/>
        </w:trPr>
        <w:tc>
          <w:tcPr>
            <w:tcW w:w="2293" w:type="dxa"/>
            <w:tcBorders>
              <w:top w:val="single" w:sz="12" w:space="0" w:color="000000"/>
              <w:left w:val="single" w:sz="18" w:space="0" w:color="000000"/>
              <w:bottom w:val="nil"/>
              <w:right w:val="single" w:sz="6" w:space="0" w:color="000000"/>
            </w:tcBorders>
            <w:shd w:val="clear" w:color="auto" w:fill="D9D9D9"/>
          </w:tcPr>
          <w:p w14:paraId="3690F890" w14:textId="77777777" w:rsidR="0092007B" w:rsidRDefault="0092007B" w:rsidP="00887C8A">
            <w:pPr>
              <w:ind w:left="113"/>
            </w:pPr>
            <w:r>
              <w:rPr>
                <w:sz w:val="18"/>
              </w:rPr>
              <w:t xml:space="preserve">Objective </w:t>
            </w:r>
          </w:p>
        </w:tc>
        <w:tc>
          <w:tcPr>
            <w:tcW w:w="4584" w:type="dxa"/>
            <w:gridSpan w:val="2"/>
            <w:tcBorders>
              <w:top w:val="single" w:sz="12" w:space="0" w:color="000000"/>
              <w:left w:val="single" w:sz="6" w:space="0" w:color="000000"/>
              <w:bottom w:val="nil"/>
              <w:right w:val="nil"/>
            </w:tcBorders>
          </w:tcPr>
          <w:p w14:paraId="729C706C" w14:textId="56E586B3" w:rsidR="0092007B" w:rsidRDefault="0092007B" w:rsidP="00887C8A">
            <w:pPr>
              <w:ind w:left="114"/>
            </w:pPr>
            <w:r>
              <w:rPr>
                <w:sz w:val="20"/>
              </w:rPr>
              <w:t xml:space="preserve">To check </w:t>
            </w:r>
            <w:r>
              <w:rPr>
                <w:sz w:val="20"/>
              </w:rPr>
              <w:t>Chat</w:t>
            </w:r>
            <w:r>
              <w:rPr>
                <w:sz w:val="20"/>
              </w:rPr>
              <w:t xml:space="preserve"> UI </w:t>
            </w:r>
          </w:p>
        </w:tc>
        <w:tc>
          <w:tcPr>
            <w:tcW w:w="2243" w:type="dxa"/>
            <w:tcBorders>
              <w:top w:val="single" w:sz="12" w:space="0" w:color="000000"/>
              <w:left w:val="nil"/>
              <w:bottom w:val="nil"/>
              <w:right w:val="single" w:sz="18" w:space="0" w:color="000000"/>
            </w:tcBorders>
          </w:tcPr>
          <w:p w14:paraId="7691D458" w14:textId="77777777" w:rsidR="0092007B" w:rsidRDefault="0092007B" w:rsidP="00887C8A">
            <w:pPr>
              <w:spacing w:after="160"/>
            </w:pPr>
          </w:p>
        </w:tc>
      </w:tr>
      <w:tr w:rsidR="0092007B" w14:paraId="3F6C891C" w14:textId="77777777" w:rsidTr="00887C8A">
        <w:trPr>
          <w:trHeight w:val="279"/>
        </w:trPr>
        <w:tc>
          <w:tcPr>
            <w:tcW w:w="2293" w:type="dxa"/>
            <w:tcBorders>
              <w:top w:val="nil"/>
              <w:left w:val="single" w:sz="18" w:space="0" w:color="000000"/>
              <w:bottom w:val="single" w:sz="12" w:space="0" w:color="000000"/>
              <w:right w:val="single" w:sz="6" w:space="0" w:color="000000"/>
            </w:tcBorders>
            <w:shd w:val="clear" w:color="auto" w:fill="D9D9D9"/>
          </w:tcPr>
          <w:p w14:paraId="443053F0" w14:textId="77777777" w:rsidR="0092007B" w:rsidRDefault="0092007B" w:rsidP="00887C8A">
            <w:pPr>
              <w:ind w:left="113"/>
            </w:pPr>
            <w:r>
              <w:rPr>
                <w:sz w:val="18"/>
              </w:rPr>
              <w:t xml:space="preserve">Prerequisite: </w:t>
            </w:r>
          </w:p>
        </w:tc>
        <w:tc>
          <w:tcPr>
            <w:tcW w:w="4584" w:type="dxa"/>
            <w:gridSpan w:val="2"/>
            <w:tcBorders>
              <w:top w:val="nil"/>
              <w:left w:val="single" w:sz="6" w:space="0" w:color="000000"/>
              <w:bottom w:val="single" w:sz="12" w:space="0" w:color="000000"/>
              <w:right w:val="nil"/>
            </w:tcBorders>
          </w:tcPr>
          <w:p w14:paraId="0D11048B" w14:textId="7589D2F9" w:rsidR="0092007B" w:rsidRPr="000255D0" w:rsidRDefault="0092007B" w:rsidP="00887C8A">
            <w:pPr>
              <w:ind w:left="114"/>
            </w:pPr>
            <w:r>
              <w:rPr>
                <w:sz w:val="20"/>
              </w:rPr>
              <w:t xml:space="preserve">Check interaction and send responses </w:t>
            </w:r>
            <w:r>
              <w:rPr>
                <w:sz w:val="20"/>
              </w:rPr>
              <w:t xml:space="preserve"> </w:t>
            </w:r>
          </w:p>
        </w:tc>
        <w:tc>
          <w:tcPr>
            <w:tcW w:w="2243" w:type="dxa"/>
            <w:tcBorders>
              <w:top w:val="nil"/>
              <w:left w:val="nil"/>
              <w:bottom w:val="single" w:sz="12" w:space="0" w:color="000000"/>
              <w:right w:val="single" w:sz="18" w:space="0" w:color="000000"/>
            </w:tcBorders>
          </w:tcPr>
          <w:p w14:paraId="60E8009E" w14:textId="77777777" w:rsidR="0092007B" w:rsidRDefault="0092007B" w:rsidP="00887C8A">
            <w:pPr>
              <w:spacing w:after="160"/>
            </w:pPr>
          </w:p>
        </w:tc>
      </w:tr>
      <w:tr w:rsidR="0092007B" w14:paraId="6F05A811" w14:textId="77777777" w:rsidTr="00887C8A">
        <w:trPr>
          <w:trHeight w:val="750"/>
        </w:trPr>
        <w:tc>
          <w:tcPr>
            <w:tcW w:w="2293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6" w:space="0" w:color="000000"/>
            </w:tcBorders>
            <w:shd w:val="clear" w:color="auto" w:fill="D9D9D9"/>
            <w:vAlign w:val="center"/>
          </w:tcPr>
          <w:p w14:paraId="41D4DD99" w14:textId="77777777" w:rsidR="0092007B" w:rsidRDefault="0092007B" w:rsidP="00887C8A">
            <w:pPr>
              <w:ind w:left="113"/>
            </w:pPr>
            <w:r>
              <w:rPr>
                <w:sz w:val="18"/>
              </w:rPr>
              <w:t xml:space="preserve">Test Case Description </w:t>
            </w:r>
          </w:p>
        </w:tc>
        <w:tc>
          <w:tcPr>
            <w:tcW w:w="4584" w:type="dxa"/>
            <w:gridSpan w:val="2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nil"/>
            </w:tcBorders>
          </w:tcPr>
          <w:p w14:paraId="1E461C0A" w14:textId="77777777" w:rsidR="0092007B" w:rsidRDefault="0092007B" w:rsidP="00887C8A">
            <w:pPr>
              <w:ind w:left="114"/>
            </w:pPr>
            <w:r>
              <w:rPr>
                <w:sz w:val="20"/>
              </w:rPr>
              <w:t xml:space="preserve"> </w:t>
            </w:r>
          </w:p>
          <w:p w14:paraId="02AE5CDD" w14:textId="7FF2E3CC" w:rsidR="0092007B" w:rsidRDefault="0092007B" w:rsidP="00887C8A">
            <w:pPr>
              <w:ind w:left="114"/>
            </w:pPr>
            <w:r>
              <w:rPr>
                <w:sz w:val="20"/>
              </w:rPr>
              <w:t xml:space="preserve">In this test case </w:t>
            </w:r>
            <w:r>
              <w:rPr>
                <w:sz w:val="20"/>
              </w:rPr>
              <w:t>Chat</w:t>
            </w:r>
            <w:r>
              <w:rPr>
                <w:sz w:val="20"/>
              </w:rPr>
              <w:t xml:space="preserve"> UI well responses and run on server</w:t>
            </w:r>
          </w:p>
          <w:p w14:paraId="762D4AB8" w14:textId="77777777" w:rsidR="0092007B" w:rsidRDefault="0092007B" w:rsidP="00887C8A">
            <w:pPr>
              <w:ind w:left="114"/>
            </w:pPr>
            <w:r>
              <w:rPr>
                <w:sz w:val="20"/>
              </w:rPr>
              <w:t xml:space="preserve"> </w:t>
            </w:r>
          </w:p>
        </w:tc>
        <w:tc>
          <w:tcPr>
            <w:tcW w:w="2243" w:type="dxa"/>
            <w:tcBorders>
              <w:top w:val="single" w:sz="12" w:space="0" w:color="000000"/>
              <w:left w:val="nil"/>
              <w:bottom w:val="single" w:sz="12" w:space="0" w:color="000000"/>
              <w:right w:val="single" w:sz="18" w:space="0" w:color="000000"/>
            </w:tcBorders>
          </w:tcPr>
          <w:p w14:paraId="42987D24" w14:textId="77777777" w:rsidR="0092007B" w:rsidRDefault="0092007B" w:rsidP="00887C8A">
            <w:pPr>
              <w:spacing w:after="160"/>
            </w:pPr>
          </w:p>
        </w:tc>
      </w:tr>
      <w:tr w:rsidR="0092007B" w14:paraId="2A6F8361" w14:textId="77777777" w:rsidTr="00887C8A">
        <w:trPr>
          <w:trHeight w:val="645"/>
        </w:trPr>
        <w:tc>
          <w:tcPr>
            <w:tcW w:w="9120" w:type="dxa"/>
            <w:gridSpan w:val="4"/>
            <w:tcBorders>
              <w:top w:val="single" w:sz="12" w:space="0" w:color="000000"/>
              <w:left w:val="single" w:sz="18" w:space="0" w:color="000000"/>
              <w:bottom w:val="nil"/>
              <w:right w:val="single" w:sz="18" w:space="0" w:color="000000"/>
            </w:tcBorders>
            <w:shd w:val="clear" w:color="auto" w:fill="D9D9D9"/>
          </w:tcPr>
          <w:p w14:paraId="470D73C9" w14:textId="77777777" w:rsidR="0092007B" w:rsidRDefault="0092007B" w:rsidP="00887C8A">
            <w:pPr>
              <w:ind w:right="872"/>
              <w:jc w:val="right"/>
            </w:pPr>
            <w:r>
              <w:rPr>
                <w:sz w:val="18"/>
              </w:rPr>
              <w:t xml:space="preserve">Possible </w:t>
            </w:r>
          </w:p>
          <w:p w14:paraId="6A1FB72A" w14:textId="77777777" w:rsidR="0092007B" w:rsidRDefault="0092007B" w:rsidP="00887C8A">
            <w:pPr>
              <w:spacing w:after="9"/>
              <w:ind w:left="3710"/>
              <w:jc w:val="center"/>
            </w:pPr>
            <w:r>
              <w:rPr>
                <w:sz w:val="18"/>
              </w:rPr>
              <w:t xml:space="preserve">Test Conformance </w:t>
            </w:r>
          </w:p>
          <w:p w14:paraId="5DC2BB98" w14:textId="77777777" w:rsidR="0092007B" w:rsidRDefault="0092007B" w:rsidP="00887C8A">
            <w:pPr>
              <w:tabs>
                <w:tab w:val="center" w:pos="2663"/>
                <w:tab w:val="center" w:pos="4352"/>
                <w:tab w:val="center" w:pos="5848"/>
                <w:tab w:val="center" w:pos="8168"/>
                <w:tab w:val="right" w:pos="9015"/>
              </w:tabs>
            </w:pPr>
            <w:r>
              <w:rPr>
                <w:sz w:val="18"/>
              </w:rPr>
              <w:t xml:space="preserve">Input Parameters </w:t>
            </w:r>
            <w:r>
              <w:rPr>
                <w:sz w:val="18"/>
              </w:rPr>
              <w:tab/>
              <w:t>Expected Output</w:t>
            </w:r>
            <w:r>
              <w:rPr>
                <w:sz w:val="26"/>
              </w:rPr>
              <w:t xml:space="preserve"> </w:t>
            </w:r>
            <w:r>
              <w:rPr>
                <w:sz w:val="26"/>
              </w:rPr>
              <w:tab/>
            </w:r>
            <w:r>
              <w:rPr>
                <w:sz w:val="18"/>
              </w:rPr>
              <w:t>Actual Output</w:t>
            </w:r>
            <w:r>
              <w:rPr>
                <w:sz w:val="40"/>
                <w:vertAlign w:val="superscript"/>
              </w:rPr>
              <w:t xml:space="preserve"> </w:t>
            </w:r>
            <w:r>
              <w:rPr>
                <w:sz w:val="40"/>
                <w:vertAlign w:val="superscript"/>
              </w:rPr>
              <w:tab/>
            </w:r>
            <w:r>
              <w:rPr>
                <w:sz w:val="28"/>
                <w:vertAlign w:val="subscript"/>
              </w:rPr>
              <w:t>Status</w:t>
            </w:r>
            <w:r>
              <w:rPr>
                <w:sz w:val="31"/>
                <w:vertAlign w:val="subscript"/>
              </w:rPr>
              <w:t xml:space="preserve"> </w:t>
            </w:r>
            <w:r>
              <w:rPr>
                <w:sz w:val="31"/>
                <w:vertAlign w:val="subscript"/>
              </w:rPr>
              <w:tab/>
            </w:r>
            <w:r>
              <w:rPr>
                <w:sz w:val="18"/>
              </w:rPr>
              <w:t>Reason(s) in case</w:t>
            </w:r>
            <w:r>
              <w:rPr>
                <w:sz w:val="31"/>
                <w:vertAlign w:val="subscript"/>
              </w:rPr>
              <w:t xml:space="preserve"> </w:t>
            </w:r>
            <w:r>
              <w:rPr>
                <w:sz w:val="31"/>
                <w:vertAlign w:val="subscript"/>
              </w:rPr>
              <w:tab/>
            </w:r>
            <w:r>
              <w:rPr>
                <w:sz w:val="18"/>
              </w:rPr>
              <w:t xml:space="preserve"> </w:t>
            </w:r>
          </w:p>
          <w:p w14:paraId="12A3A14B" w14:textId="77777777" w:rsidR="0092007B" w:rsidRDefault="0092007B" w:rsidP="00887C8A">
            <w:pPr>
              <w:ind w:right="852"/>
              <w:jc w:val="right"/>
            </w:pPr>
            <w:r>
              <w:rPr>
                <w:sz w:val="18"/>
              </w:rPr>
              <w:t>of failure</w:t>
            </w:r>
          </w:p>
        </w:tc>
      </w:tr>
      <w:tr w:rsidR="0092007B" w14:paraId="0CB472D1" w14:textId="77777777" w:rsidTr="00887C8A">
        <w:trPr>
          <w:trHeight w:val="503"/>
        </w:trPr>
        <w:tc>
          <w:tcPr>
            <w:tcW w:w="9120" w:type="dxa"/>
            <w:gridSpan w:val="4"/>
            <w:tcBorders>
              <w:top w:val="nil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130FDE82" w14:textId="77777777" w:rsidR="0092007B" w:rsidRPr="000255D0" w:rsidRDefault="0092007B" w:rsidP="00887C8A">
            <w:pPr>
              <w:ind w:left="1943"/>
            </w:pPr>
          </w:p>
          <w:p w14:paraId="62D7D287" w14:textId="77777777" w:rsidR="0092007B" w:rsidRDefault="0092007B" w:rsidP="00887C8A">
            <w:pPr>
              <w:tabs>
                <w:tab w:val="center" w:pos="4308"/>
                <w:tab w:val="center" w:pos="5873"/>
                <w:tab w:val="right" w:pos="9015"/>
              </w:tabs>
            </w:pPr>
            <w:r>
              <w:rPr>
                <w:sz w:val="20"/>
              </w:rPr>
              <w:tab/>
              <w:t xml:space="preserve"> 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  <w:t xml:space="preserve"> </w:t>
            </w:r>
          </w:p>
        </w:tc>
      </w:tr>
    </w:tbl>
    <w:p w14:paraId="2B9F9C37" w14:textId="42D46C38" w:rsidR="007A7EFF" w:rsidRDefault="007A7EFF"/>
    <w:p w14:paraId="6A487862" w14:textId="793F31D9" w:rsidR="00CD2AA2" w:rsidRDefault="00CD2AA2"/>
    <w:p w14:paraId="08684167" w14:textId="22A1D1BB" w:rsidR="00CD2AA2" w:rsidRDefault="00CD2AA2"/>
    <w:p w14:paraId="34F7A716" w14:textId="1BD1BAA8" w:rsidR="00CD2AA2" w:rsidRDefault="00CD2AA2"/>
    <w:p w14:paraId="57F27354" w14:textId="0B3F557B" w:rsidR="00CD2AA2" w:rsidRDefault="00CD2AA2"/>
    <w:p w14:paraId="17BEFBBF" w14:textId="14CC7A5F" w:rsidR="00CD2AA2" w:rsidRDefault="00CD2AA2"/>
    <w:p w14:paraId="037F59E5" w14:textId="47A84F54" w:rsidR="00CD2AA2" w:rsidRDefault="00CD2AA2"/>
    <w:p w14:paraId="1EF818A4" w14:textId="2ED61E3A" w:rsidR="00CD2AA2" w:rsidRDefault="00CD2AA2"/>
    <w:p w14:paraId="675257F5" w14:textId="5D053761" w:rsidR="00CD2AA2" w:rsidRDefault="00CD2AA2"/>
    <w:p w14:paraId="2C2A7B3A" w14:textId="74C624A0" w:rsidR="00CD2AA2" w:rsidRDefault="00CD2AA2"/>
    <w:p w14:paraId="7078160B" w14:textId="49F29104" w:rsidR="00CD2AA2" w:rsidRDefault="00CD2AA2"/>
    <w:p w14:paraId="79B22B61" w14:textId="43371BC7" w:rsidR="00CD2AA2" w:rsidRDefault="00CD2AA2"/>
    <w:p w14:paraId="34317EBB" w14:textId="69D792D0" w:rsidR="00CD2AA2" w:rsidRDefault="00CD2AA2"/>
    <w:p w14:paraId="0E282F53" w14:textId="36AC3CFF" w:rsidR="00CD2AA2" w:rsidRDefault="00CD2AA2"/>
    <w:p w14:paraId="08ACE52C" w14:textId="6BE076FD" w:rsidR="00CD2AA2" w:rsidRDefault="00CD2AA2"/>
    <w:p w14:paraId="03ED125C" w14:textId="38E5FBBC" w:rsidR="00CD2AA2" w:rsidRDefault="00CD2AA2"/>
    <w:tbl>
      <w:tblPr>
        <w:tblStyle w:val="TableGrid"/>
        <w:tblW w:w="9120" w:type="dxa"/>
        <w:tblInd w:w="128" w:type="dxa"/>
        <w:tblCellMar>
          <w:top w:w="8" w:type="dxa"/>
          <w:right w:w="105" w:type="dxa"/>
        </w:tblCellMar>
        <w:tblLook w:val="04A0" w:firstRow="1" w:lastRow="0" w:firstColumn="1" w:lastColumn="0" w:noHBand="0" w:noVBand="1"/>
      </w:tblPr>
      <w:tblGrid>
        <w:gridCol w:w="2293"/>
        <w:gridCol w:w="2604"/>
        <w:gridCol w:w="1980"/>
        <w:gridCol w:w="2243"/>
      </w:tblGrid>
      <w:tr w:rsidR="00CD2AA2" w14:paraId="5A4EBDB1" w14:textId="77777777" w:rsidTr="00887C8A">
        <w:trPr>
          <w:trHeight w:val="398"/>
        </w:trPr>
        <w:tc>
          <w:tcPr>
            <w:tcW w:w="2293" w:type="dxa"/>
            <w:tcBorders>
              <w:top w:val="single" w:sz="18" w:space="0" w:color="000000"/>
              <w:left w:val="single" w:sz="18" w:space="0" w:color="000000"/>
              <w:bottom w:val="single" w:sz="12" w:space="0" w:color="000000"/>
              <w:right w:val="single" w:sz="6" w:space="0" w:color="000000"/>
            </w:tcBorders>
            <w:shd w:val="clear" w:color="auto" w:fill="D9D9D9"/>
          </w:tcPr>
          <w:p w14:paraId="4A2623C0" w14:textId="77777777" w:rsidR="00CD2AA2" w:rsidRDefault="00CD2AA2" w:rsidP="00887C8A">
            <w:pPr>
              <w:ind w:left="113"/>
            </w:pPr>
            <w:r>
              <w:rPr>
                <w:sz w:val="18"/>
              </w:rPr>
              <w:lastRenderedPageBreak/>
              <w:t xml:space="preserve">Test Case ID: </w:t>
            </w:r>
          </w:p>
        </w:tc>
        <w:tc>
          <w:tcPr>
            <w:tcW w:w="2604" w:type="dxa"/>
            <w:tcBorders>
              <w:top w:val="single" w:sz="18" w:space="0" w:color="000000"/>
              <w:left w:val="single" w:sz="6" w:space="0" w:color="000000"/>
              <w:bottom w:val="single" w:sz="12" w:space="0" w:color="000000"/>
              <w:right w:val="nil"/>
            </w:tcBorders>
          </w:tcPr>
          <w:p w14:paraId="34365FE2" w14:textId="78B034CF" w:rsidR="00CD2AA2" w:rsidRDefault="00CD2AA2" w:rsidP="00887C8A">
            <w:pPr>
              <w:ind w:left="114"/>
            </w:pPr>
            <w:r>
              <w:rPr>
                <w:sz w:val="20"/>
              </w:rPr>
              <w:t>3</w:t>
            </w:r>
            <w:r>
              <w:rPr>
                <w:sz w:val="20"/>
              </w:rPr>
              <w:t xml:space="preserve"> </w:t>
            </w:r>
          </w:p>
        </w:tc>
        <w:tc>
          <w:tcPr>
            <w:tcW w:w="1980" w:type="dxa"/>
            <w:tcBorders>
              <w:top w:val="single" w:sz="18" w:space="0" w:color="000000"/>
              <w:left w:val="nil"/>
              <w:bottom w:val="single" w:sz="12" w:space="0" w:color="000000"/>
              <w:right w:val="nil"/>
            </w:tcBorders>
          </w:tcPr>
          <w:p w14:paraId="2509207E" w14:textId="77777777" w:rsidR="00CD2AA2" w:rsidRDefault="00CD2AA2" w:rsidP="00887C8A">
            <w:pPr>
              <w:spacing w:after="160"/>
            </w:pPr>
          </w:p>
        </w:tc>
        <w:tc>
          <w:tcPr>
            <w:tcW w:w="2243" w:type="dxa"/>
            <w:tcBorders>
              <w:top w:val="single" w:sz="18" w:space="0" w:color="000000"/>
              <w:left w:val="nil"/>
              <w:bottom w:val="single" w:sz="12" w:space="0" w:color="000000"/>
              <w:right w:val="single" w:sz="18" w:space="0" w:color="000000"/>
            </w:tcBorders>
          </w:tcPr>
          <w:p w14:paraId="6A304EDF" w14:textId="77777777" w:rsidR="00CD2AA2" w:rsidRDefault="00CD2AA2" w:rsidP="00887C8A">
            <w:pPr>
              <w:spacing w:after="160"/>
            </w:pPr>
          </w:p>
        </w:tc>
      </w:tr>
      <w:tr w:rsidR="00CD2AA2" w14:paraId="17444F5C" w14:textId="77777777" w:rsidTr="00887C8A">
        <w:trPr>
          <w:trHeight w:val="501"/>
        </w:trPr>
        <w:tc>
          <w:tcPr>
            <w:tcW w:w="2293" w:type="dxa"/>
            <w:tcBorders>
              <w:top w:val="single" w:sz="12" w:space="0" w:color="000000"/>
              <w:left w:val="single" w:sz="18" w:space="0" w:color="000000"/>
              <w:bottom w:val="nil"/>
              <w:right w:val="single" w:sz="6" w:space="0" w:color="000000"/>
            </w:tcBorders>
            <w:shd w:val="clear" w:color="auto" w:fill="D9D9D9"/>
          </w:tcPr>
          <w:p w14:paraId="19D012BC" w14:textId="77777777" w:rsidR="00CD2AA2" w:rsidRDefault="00CD2AA2" w:rsidP="00887C8A">
            <w:pPr>
              <w:ind w:left="113" w:right="145"/>
            </w:pPr>
            <w:r>
              <w:rPr>
                <w:sz w:val="18"/>
              </w:rPr>
              <w:t xml:space="preserve">QA Test Engineer Test Case Version: </w:t>
            </w:r>
          </w:p>
        </w:tc>
        <w:tc>
          <w:tcPr>
            <w:tcW w:w="2604" w:type="dxa"/>
            <w:tcBorders>
              <w:top w:val="single" w:sz="12" w:space="0" w:color="000000"/>
              <w:left w:val="single" w:sz="6" w:space="0" w:color="000000"/>
              <w:bottom w:val="nil"/>
              <w:right w:val="nil"/>
            </w:tcBorders>
          </w:tcPr>
          <w:p w14:paraId="5E6B6B32" w14:textId="77777777" w:rsidR="00CD2AA2" w:rsidRDefault="00CD2AA2" w:rsidP="00887C8A">
            <w:pPr>
              <w:ind w:left="114"/>
            </w:pPr>
            <w:r>
              <w:rPr>
                <w:sz w:val="20"/>
              </w:rPr>
              <w:t xml:space="preserve">name 1 </w:t>
            </w:r>
            <w:r>
              <w:rPr>
                <w:sz w:val="20"/>
              </w:rPr>
              <w:tab/>
            </w:r>
            <w:r>
              <w:rPr>
                <w:rFonts w:ascii="Calibri" w:eastAsia="Calibri" w:hAnsi="Calibri" w:cs="Calibri"/>
                <w:b/>
                <w:i/>
                <w:noProof/>
              </w:rPr>
              <mc:AlternateContent>
                <mc:Choice Requires="wpg">
                  <w:drawing>
                    <wp:inline distT="0" distB="0" distL="0" distR="0" wp14:anchorId="3D2BEAF3" wp14:editId="58E1315C">
                      <wp:extent cx="9525" cy="152400"/>
                      <wp:effectExtent l="0" t="0" r="0" b="0"/>
                      <wp:docPr id="9" name="Group 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9525" cy="152400"/>
                                <a:chOff x="0" y="0"/>
                                <a:chExt cx="9525" cy="152400"/>
                              </a:xfrm>
                            </wpg:grpSpPr>
                            <wps:wsp>
                              <wps:cNvPr id="10" name="Shape 8052"/>
                              <wps:cNvSpPr/>
                              <wps:spPr>
                                <a:xfrm>
                                  <a:off x="0" y="0"/>
                                  <a:ext cx="9525" cy="152400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9525" h="152400">
                                      <a:moveTo>
                                        <a:pt x="0" y="0"/>
                                      </a:moveTo>
                                      <a:lnTo>
                                        <a:pt x="9525" y="0"/>
                                      </a:lnTo>
                                      <a:lnTo>
                                        <a:pt x="9525" y="152400"/>
                                      </a:lnTo>
                                      <a:lnTo>
                                        <a:pt x="0" y="152400"/>
                                      </a:ln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ln w="0" cap="flat">
                                  <a:miter lim="127000"/>
                                </a:ln>
                              </wps:spPr>
                              <wps:style>
                                <a:lnRef idx="0">
                                  <a:srgbClr val="000000">
                                    <a:alpha val="0"/>
                                  </a:srgbClr>
                                </a:lnRef>
                                <a:fillRef idx="1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1227770" id="Group 9" o:spid="_x0000_s1026" style="width:.75pt;height:12pt;mso-position-horizontal-relative:char;mso-position-vertical-relative:line" coordsize="9525,15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">
                      <v:shape id="Shape 8052" o:spid="_x0000_s1027" style="position:absolute;width:9525;height:152400;visibility:visible;mso-wrap-style:square;v-text-anchor:top" coordsize="9525,1524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" path="m,l9525,r,152400l,152400,,e" fillcolor="black" stroked="f" strokeweight="0">
                        <v:stroke miterlimit="83231f" joinstyle="miter"/>
                        <v:path arrowok="t" textboxrect="0,0,9525,15240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1980" w:type="dxa"/>
            <w:tcBorders>
              <w:top w:val="single" w:sz="12" w:space="0" w:color="000000"/>
              <w:left w:val="nil"/>
              <w:bottom w:val="nil"/>
              <w:right w:val="nil"/>
            </w:tcBorders>
          </w:tcPr>
          <w:p w14:paraId="59FC4025" w14:textId="77777777" w:rsidR="00CD2AA2" w:rsidRDefault="00CD2AA2" w:rsidP="00887C8A">
            <w:pPr>
              <w:spacing w:after="16"/>
            </w:pPr>
            <w:r>
              <w:rPr>
                <w:sz w:val="18"/>
              </w:rPr>
              <w:t xml:space="preserve">Reviewed By </w:t>
            </w:r>
          </w:p>
          <w:p w14:paraId="3D35A342" w14:textId="77777777" w:rsidR="00CD2AA2" w:rsidRDefault="00CD2AA2" w:rsidP="00887C8A">
            <w:r>
              <w:rPr>
                <w:sz w:val="20"/>
              </w:rPr>
              <w:t xml:space="preserve"> </w:t>
            </w:r>
          </w:p>
        </w:tc>
        <w:tc>
          <w:tcPr>
            <w:tcW w:w="2243" w:type="dxa"/>
            <w:tcBorders>
              <w:top w:val="single" w:sz="12" w:space="0" w:color="000000"/>
              <w:left w:val="nil"/>
              <w:bottom w:val="nil"/>
              <w:right w:val="single" w:sz="18" w:space="0" w:color="000000"/>
            </w:tcBorders>
          </w:tcPr>
          <w:p w14:paraId="4DC4F052" w14:textId="77777777" w:rsidR="00CD2AA2" w:rsidRDefault="00CD2AA2" w:rsidP="00887C8A">
            <w:r>
              <w:rPr>
                <w:sz w:val="20"/>
              </w:rPr>
              <w:t xml:space="preserve">Saad Anwar </w:t>
            </w:r>
          </w:p>
        </w:tc>
      </w:tr>
      <w:tr w:rsidR="00CD2AA2" w14:paraId="2EB0B764" w14:textId="77777777" w:rsidTr="00887C8A">
        <w:trPr>
          <w:trHeight w:val="255"/>
        </w:trPr>
        <w:tc>
          <w:tcPr>
            <w:tcW w:w="2293" w:type="dxa"/>
            <w:tcBorders>
              <w:top w:val="nil"/>
              <w:left w:val="single" w:sz="18" w:space="0" w:color="000000"/>
              <w:bottom w:val="nil"/>
              <w:right w:val="single" w:sz="6" w:space="0" w:color="000000"/>
            </w:tcBorders>
            <w:shd w:val="clear" w:color="auto" w:fill="D9D9D9"/>
          </w:tcPr>
          <w:p w14:paraId="32A54088" w14:textId="77777777" w:rsidR="00CD2AA2" w:rsidRDefault="00CD2AA2" w:rsidP="00887C8A">
            <w:pPr>
              <w:ind w:left="113"/>
            </w:pPr>
            <w:r>
              <w:rPr>
                <w:sz w:val="18"/>
              </w:rPr>
              <w:t xml:space="preserve">Test Execution Date: </w:t>
            </w:r>
          </w:p>
        </w:tc>
        <w:tc>
          <w:tcPr>
            <w:tcW w:w="2604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08A97F85" w14:textId="77777777" w:rsidR="00CD2AA2" w:rsidRDefault="00CD2AA2" w:rsidP="00887C8A">
            <w:pPr>
              <w:ind w:left="114"/>
            </w:pPr>
            <w:r>
              <w:rPr>
                <w:sz w:val="20"/>
              </w:rPr>
              <w:t xml:space="preserve"> 15-10-2018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698DCA2F" w14:textId="77777777" w:rsidR="00CD2AA2" w:rsidRDefault="00CD2AA2" w:rsidP="00887C8A">
            <w:pPr>
              <w:spacing w:after="160"/>
            </w:pPr>
          </w:p>
        </w:tc>
        <w:tc>
          <w:tcPr>
            <w:tcW w:w="2243" w:type="dxa"/>
            <w:tcBorders>
              <w:top w:val="nil"/>
              <w:left w:val="nil"/>
              <w:bottom w:val="nil"/>
              <w:right w:val="single" w:sz="18" w:space="0" w:color="000000"/>
            </w:tcBorders>
          </w:tcPr>
          <w:p w14:paraId="7F92681A" w14:textId="77777777" w:rsidR="00CD2AA2" w:rsidRDefault="00CD2AA2" w:rsidP="00887C8A">
            <w:pPr>
              <w:spacing w:after="160"/>
            </w:pPr>
          </w:p>
        </w:tc>
      </w:tr>
      <w:tr w:rsidR="00CD2AA2" w14:paraId="4DD570E4" w14:textId="77777777" w:rsidTr="00887C8A">
        <w:trPr>
          <w:trHeight w:val="278"/>
        </w:trPr>
        <w:tc>
          <w:tcPr>
            <w:tcW w:w="2293" w:type="dxa"/>
            <w:tcBorders>
              <w:top w:val="nil"/>
              <w:left w:val="single" w:sz="18" w:space="0" w:color="000000"/>
              <w:bottom w:val="nil"/>
              <w:right w:val="single" w:sz="6" w:space="0" w:color="000000"/>
            </w:tcBorders>
            <w:shd w:val="clear" w:color="auto" w:fill="D9D9D9"/>
          </w:tcPr>
          <w:p w14:paraId="4C783A3D" w14:textId="77777777" w:rsidR="00CD2AA2" w:rsidRDefault="00CD2AA2" w:rsidP="00887C8A">
            <w:pPr>
              <w:ind w:left="113"/>
            </w:pPr>
            <w:r>
              <w:rPr>
                <w:sz w:val="18"/>
              </w:rPr>
              <w:t xml:space="preserve">Use Case Reference(s) </w:t>
            </w:r>
          </w:p>
        </w:tc>
        <w:tc>
          <w:tcPr>
            <w:tcW w:w="2604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3B5F17DE" w14:textId="77777777" w:rsidR="00CD2AA2" w:rsidRDefault="00CD2AA2" w:rsidP="00887C8A">
            <w:pPr>
              <w:ind w:left="114"/>
            </w:pPr>
            <w:r>
              <w:rPr>
                <w:sz w:val="20"/>
              </w:rPr>
              <w:t xml:space="preserve">1 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4A237418" w14:textId="77777777" w:rsidR="00CD2AA2" w:rsidRDefault="00CD2AA2" w:rsidP="00887C8A">
            <w:pPr>
              <w:spacing w:after="160"/>
            </w:pPr>
          </w:p>
        </w:tc>
        <w:tc>
          <w:tcPr>
            <w:tcW w:w="2243" w:type="dxa"/>
            <w:tcBorders>
              <w:top w:val="nil"/>
              <w:left w:val="nil"/>
              <w:bottom w:val="nil"/>
              <w:right w:val="single" w:sz="18" w:space="0" w:color="000000"/>
            </w:tcBorders>
          </w:tcPr>
          <w:p w14:paraId="4D298B65" w14:textId="77777777" w:rsidR="00CD2AA2" w:rsidRDefault="00CD2AA2" w:rsidP="00887C8A">
            <w:pPr>
              <w:spacing w:after="160"/>
            </w:pPr>
          </w:p>
        </w:tc>
      </w:tr>
      <w:tr w:rsidR="00CD2AA2" w14:paraId="086E1534" w14:textId="77777777" w:rsidTr="00887C8A">
        <w:trPr>
          <w:trHeight w:val="302"/>
        </w:trPr>
        <w:tc>
          <w:tcPr>
            <w:tcW w:w="2293" w:type="dxa"/>
            <w:tcBorders>
              <w:top w:val="nil"/>
              <w:left w:val="single" w:sz="18" w:space="0" w:color="000000"/>
              <w:bottom w:val="single" w:sz="12" w:space="0" w:color="000000"/>
              <w:right w:val="single" w:sz="6" w:space="0" w:color="000000"/>
            </w:tcBorders>
            <w:shd w:val="clear" w:color="auto" w:fill="D9D9D9"/>
          </w:tcPr>
          <w:p w14:paraId="1058B472" w14:textId="77777777" w:rsidR="00CD2AA2" w:rsidRDefault="00CD2AA2" w:rsidP="00887C8A">
            <w:pPr>
              <w:ind w:left="113"/>
            </w:pPr>
            <w:r>
              <w:rPr>
                <w:sz w:val="18"/>
              </w:rPr>
              <w:t xml:space="preserve">GUI Reference(s) </w:t>
            </w:r>
          </w:p>
        </w:tc>
        <w:tc>
          <w:tcPr>
            <w:tcW w:w="2604" w:type="dxa"/>
            <w:tcBorders>
              <w:top w:val="nil"/>
              <w:left w:val="single" w:sz="6" w:space="0" w:color="000000"/>
              <w:bottom w:val="single" w:sz="12" w:space="0" w:color="000000"/>
              <w:right w:val="nil"/>
            </w:tcBorders>
          </w:tcPr>
          <w:p w14:paraId="360F362F" w14:textId="77777777" w:rsidR="00CD2AA2" w:rsidRDefault="00CD2AA2" w:rsidP="00887C8A">
            <w:pPr>
              <w:ind w:left="114"/>
            </w:pPr>
            <w:r>
              <w:rPr>
                <w:sz w:val="20"/>
              </w:rPr>
              <w:t xml:space="preserve">- 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12" w:space="0" w:color="000000"/>
              <w:right w:val="nil"/>
            </w:tcBorders>
          </w:tcPr>
          <w:p w14:paraId="009E6878" w14:textId="77777777" w:rsidR="00CD2AA2" w:rsidRDefault="00CD2AA2" w:rsidP="00887C8A">
            <w:pPr>
              <w:spacing w:after="160"/>
            </w:pPr>
          </w:p>
        </w:tc>
        <w:tc>
          <w:tcPr>
            <w:tcW w:w="2243" w:type="dxa"/>
            <w:tcBorders>
              <w:top w:val="nil"/>
              <w:left w:val="nil"/>
              <w:bottom w:val="single" w:sz="12" w:space="0" w:color="000000"/>
              <w:right w:val="single" w:sz="18" w:space="0" w:color="000000"/>
            </w:tcBorders>
          </w:tcPr>
          <w:p w14:paraId="581A6A55" w14:textId="77777777" w:rsidR="00CD2AA2" w:rsidRDefault="00CD2AA2" w:rsidP="00887C8A">
            <w:pPr>
              <w:spacing w:after="160"/>
            </w:pPr>
          </w:p>
        </w:tc>
      </w:tr>
      <w:tr w:rsidR="00CD2AA2" w14:paraId="423D0097" w14:textId="77777777" w:rsidTr="00887C8A">
        <w:trPr>
          <w:trHeight w:val="291"/>
        </w:trPr>
        <w:tc>
          <w:tcPr>
            <w:tcW w:w="2293" w:type="dxa"/>
            <w:tcBorders>
              <w:top w:val="single" w:sz="12" w:space="0" w:color="000000"/>
              <w:left w:val="single" w:sz="18" w:space="0" w:color="000000"/>
              <w:bottom w:val="nil"/>
              <w:right w:val="single" w:sz="6" w:space="0" w:color="000000"/>
            </w:tcBorders>
            <w:shd w:val="clear" w:color="auto" w:fill="D9D9D9"/>
          </w:tcPr>
          <w:p w14:paraId="02300E10" w14:textId="77777777" w:rsidR="00CD2AA2" w:rsidRDefault="00CD2AA2" w:rsidP="00887C8A">
            <w:pPr>
              <w:ind w:left="113"/>
            </w:pPr>
            <w:r>
              <w:rPr>
                <w:sz w:val="18"/>
              </w:rPr>
              <w:t xml:space="preserve">Objective </w:t>
            </w:r>
          </w:p>
        </w:tc>
        <w:tc>
          <w:tcPr>
            <w:tcW w:w="4584" w:type="dxa"/>
            <w:gridSpan w:val="2"/>
            <w:tcBorders>
              <w:top w:val="single" w:sz="12" w:space="0" w:color="000000"/>
              <w:left w:val="single" w:sz="6" w:space="0" w:color="000000"/>
              <w:bottom w:val="nil"/>
              <w:right w:val="nil"/>
            </w:tcBorders>
          </w:tcPr>
          <w:p w14:paraId="089828B3" w14:textId="68AF9863" w:rsidR="00CD2AA2" w:rsidRDefault="00CD2AA2" w:rsidP="00887C8A">
            <w:pPr>
              <w:ind w:left="114"/>
            </w:pPr>
            <w:r>
              <w:rPr>
                <w:sz w:val="20"/>
              </w:rPr>
              <w:t xml:space="preserve">To check </w:t>
            </w:r>
            <w:r>
              <w:rPr>
                <w:sz w:val="20"/>
              </w:rPr>
              <w:t>Data</w:t>
            </w:r>
            <w:r>
              <w:rPr>
                <w:sz w:val="20"/>
              </w:rPr>
              <w:t xml:space="preserve"> </w:t>
            </w:r>
            <w:r>
              <w:rPr>
                <w:sz w:val="20"/>
              </w:rPr>
              <w:t>set format</w:t>
            </w:r>
            <w:r>
              <w:rPr>
                <w:sz w:val="20"/>
              </w:rPr>
              <w:t xml:space="preserve"> </w:t>
            </w:r>
          </w:p>
        </w:tc>
        <w:tc>
          <w:tcPr>
            <w:tcW w:w="2243" w:type="dxa"/>
            <w:tcBorders>
              <w:top w:val="single" w:sz="12" w:space="0" w:color="000000"/>
              <w:left w:val="nil"/>
              <w:bottom w:val="nil"/>
              <w:right w:val="single" w:sz="18" w:space="0" w:color="000000"/>
            </w:tcBorders>
          </w:tcPr>
          <w:p w14:paraId="505E06F0" w14:textId="77777777" w:rsidR="00CD2AA2" w:rsidRDefault="00CD2AA2" w:rsidP="00887C8A">
            <w:pPr>
              <w:spacing w:after="160"/>
            </w:pPr>
          </w:p>
        </w:tc>
      </w:tr>
      <w:tr w:rsidR="00CD2AA2" w14:paraId="043D462B" w14:textId="77777777" w:rsidTr="00887C8A">
        <w:trPr>
          <w:trHeight w:val="279"/>
        </w:trPr>
        <w:tc>
          <w:tcPr>
            <w:tcW w:w="2293" w:type="dxa"/>
            <w:tcBorders>
              <w:top w:val="nil"/>
              <w:left w:val="single" w:sz="18" w:space="0" w:color="000000"/>
              <w:bottom w:val="single" w:sz="12" w:space="0" w:color="000000"/>
              <w:right w:val="single" w:sz="6" w:space="0" w:color="000000"/>
            </w:tcBorders>
            <w:shd w:val="clear" w:color="auto" w:fill="D9D9D9"/>
          </w:tcPr>
          <w:p w14:paraId="394C827D" w14:textId="77777777" w:rsidR="00CD2AA2" w:rsidRDefault="00CD2AA2" w:rsidP="00887C8A">
            <w:pPr>
              <w:ind w:left="113"/>
            </w:pPr>
            <w:r>
              <w:rPr>
                <w:sz w:val="18"/>
              </w:rPr>
              <w:t xml:space="preserve">Prerequisite: </w:t>
            </w:r>
          </w:p>
        </w:tc>
        <w:tc>
          <w:tcPr>
            <w:tcW w:w="4584" w:type="dxa"/>
            <w:gridSpan w:val="2"/>
            <w:tcBorders>
              <w:top w:val="nil"/>
              <w:left w:val="single" w:sz="6" w:space="0" w:color="000000"/>
              <w:bottom w:val="single" w:sz="12" w:space="0" w:color="000000"/>
              <w:right w:val="nil"/>
            </w:tcBorders>
          </w:tcPr>
          <w:p w14:paraId="4736C2E3" w14:textId="376D58A4" w:rsidR="00CD2AA2" w:rsidRPr="000255D0" w:rsidRDefault="00CD2AA2" w:rsidP="00887C8A">
            <w:pPr>
              <w:ind w:left="114"/>
            </w:pPr>
            <w:r>
              <w:rPr>
                <w:sz w:val="20"/>
              </w:rPr>
              <w:t xml:space="preserve">To check </w:t>
            </w:r>
            <w:r>
              <w:rPr>
                <w:sz w:val="20"/>
              </w:rPr>
              <w:t>Data set format is fine with patterns, tags and responses</w:t>
            </w:r>
          </w:p>
        </w:tc>
        <w:tc>
          <w:tcPr>
            <w:tcW w:w="2243" w:type="dxa"/>
            <w:tcBorders>
              <w:top w:val="nil"/>
              <w:left w:val="nil"/>
              <w:bottom w:val="single" w:sz="12" w:space="0" w:color="000000"/>
              <w:right w:val="single" w:sz="18" w:space="0" w:color="000000"/>
            </w:tcBorders>
          </w:tcPr>
          <w:p w14:paraId="1ADF5143" w14:textId="77777777" w:rsidR="00CD2AA2" w:rsidRDefault="00CD2AA2" w:rsidP="00887C8A">
            <w:pPr>
              <w:spacing w:after="160"/>
            </w:pPr>
          </w:p>
        </w:tc>
      </w:tr>
      <w:tr w:rsidR="00CD2AA2" w14:paraId="0FC0FF09" w14:textId="77777777" w:rsidTr="00887C8A">
        <w:trPr>
          <w:trHeight w:val="750"/>
        </w:trPr>
        <w:tc>
          <w:tcPr>
            <w:tcW w:w="2293" w:type="dxa"/>
            <w:tcBorders>
              <w:top w:val="single" w:sz="12" w:space="0" w:color="000000"/>
              <w:left w:val="single" w:sz="18" w:space="0" w:color="000000"/>
              <w:bottom w:val="single" w:sz="12" w:space="0" w:color="000000"/>
              <w:right w:val="single" w:sz="6" w:space="0" w:color="000000"/>
            </w:tcBorders>
            <w:shd w:val="clear" w:color="auto" w:fill="D9D9D9"/>
            <w:vAlign w:val="center"/>
          </w:tcPr>
          <w:p w14:paraId="3DB99665" w14:textId="77777777" w:rsidR="00CD2AA2" w:rsidRDefault="00CD2AA2" w:rsidP="00887C8A">
            <w:pPr>
              <w:ind w:left="113"/>
            </w:pPr>
            <w:r>
              <w:rPr>
                <w:sz w:val="18"/>
              </w:rPr>
              <w:t xml:space="preserve">Test Case Description </w:t>
            </w:r>
          </w:p>
        </w:tc>
        <w:tc>
          <w:tcPr>
            <w:tcW w:w="4584" w:type="dxa"/>
            <w:gridSpan w:val="2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nil"/>
            </w:tcBorders>
          </w:tcPr>
          <w:p w14:paraId="13CB7211" w14:textId="77777777" w:rsidR="00CD2AA2" w:rsidRDefault="00CD2AA2" w:rsidP="00887C8A">
            <w:pPr>
              <w:ind w:left="114"/>
            </w:pPr>
            <w:r>
              <w:rPr>
                <w:sz w:val="20"/>
              </w:rPr>
              <w:t xml:space="preserve"> </w:t>
            </w:r>
          </w:p>
          <w:p w14:paraId="00716C04" w14:textId="254EA959" w:rsidR="00CD2AA2" w:rsidRDefault="00CD2AA2" w:rsidP="00887C8A">
            <w:pPr>
              <w:ind w:left="114"/>
            </w:pPr>
            <w:r>
              <w:rPr>
                <w:sz w:val="20"/>
              </w:rPr>
              <w:t xml:space="preserve">In this test case </w:t>
            </w:r>
            <w:proofErr w:type="gramStart"/>
            <w:r>
              <w:rPr>
                <w:sz w:val="20"/>
              </w:rPr>
              <w:t>To</w:t>
            </w:r>
            <w:proofErr w:type="gramEnd"/>
            <w:r>
              <w:rPr>
                <w:sz w:val="20"/>
              </w:rPr>
              <w:t xml:space="preserve"> check Data set format is fine with </w:t>
            </w:r>
            <w:r>
              <w:rPr>
                <w:sz w:val="20"/>
              </w:rPr>
              <w:t>patterns, tags</w:t>
            </w:r>
            <w:r>
              <w:rPr>
                <w:sz w:val="20"/>
              </w:rPr>
              <w:t xml:space="preserve"> and responses </w:t>
            </w:r>
          </w:p>
        </w:tc>
        <w:tc>
          <w:tcPr>
            <w:tcW w:w="2243" w:type="dxa"/>
            <w:tcBorders>
              <w:top w:val="single" w:sz="12" w:space="0" w:color="000000"/>
              <w:left w:val="nil"/>
              <w:bottom w:val="single" w:sz="12" w:space="0" w:color="000000"/>
              <w:right w:val="single" w:sz="18" w:space="0" w:color="000000"/>
            </w:tcBorders>
          </w:tcPr>
          <w:p w14:paraId="1A497959" w14:textId="77777777" w:rsidR="00CD2AA2" w:rsidRDefault="00CD2AA2" w:rsidP="00887C8A">
            <w:pPr>
              <w:spacing w:after="160"/>
            </w:pPr>
          </w:p>
        </w:tc>
      </w:tr>
      <w:tr w:rsidR="00CD2AA2" w14:paraId="77A0FF72" w14:textId="77777777" w:rsidTr="00887C8A">
        <w:trPr>
          <w:trHeight w:val="645"/>
        </w:trPr>
        <w:tc>
          <w:tcPr>
            <w:tcW w:w="9120" w:type="dxa"/>
            <w:gridSpan w:val="4"/>
            <w:tcBorders>
              <w:top w:val="single" w:sz="12" w:space="0" w:color="000000"/>
              <w:left w:val="single" w:sz="18" w:space="0" w:color="000000"/>
              <w:bottom w:val="nil"/>
              <w:right w:val="single" w:sz="18" w:space="0" w:color="000000"/>
            </w:tcBorders>
            <w:shd w:val="clear" w:color="auto" w:fill="D9D9D9"/>
          </w:tcPr>
          <w:p w14:paraId="7A04C7FB" w14:textId="77777777" w:rsidR="00CD2AA2" w:rsidRDefault="00CD2AA2" w:rsidP="00887C8A">
            <w:pPr>
              <w:ind w:right="872"/>
              <w:jc w:val="right"/>
            </w:pPr>
            <w:r>
              <w:rPr>
                <w:sz w:val="18"/>
              </w:rPr>
              <w:t xml:space="preserve">Possible </w:t>
            </w:r>
          </w:p>
          <w:p w14:paraId="2478EA39" w14:textId="77777777" w:rsidR="00CD2AA2" w:rsidRDefault="00CD2AA2" w:rsidP="00887C8A">
            <w:pPr>
              <w:spacing w:after="9"/>
              <w:ind w:left="3710"/>
              <w:jc w:val="center"/>
            </w:pPr>
            <w:r>
              <w:rPr>
                <w:sz w:val="18"/>
              </w:rPr>
              <w:t xml:space="preserve">Test Conformance </w:t>
            </w:r>
          </w:p>
          <w:p w14:paraId="4DBE5C81" w14:textId="77777777" w:rsidR="00CD2AA2" w:rsidRDefault="00CD2AA2" w:rsidP="00887C8A">
            <w:pPr>
              <w:tabs>
                <w:tab w:val="center" w:pos="2663"/>
                <w:tab w:val="center" w:pos="4352"/>
                <w:tab w:val="center" w:pos="5848"/>
                <w:tab w:val="center" w:pos="8168"/>
                <w:tab w:val="right" w:pos="9015"/>
              </w:tabs>
            </w:pPr>
            <w:r>
              <w:rPr>
                <w:sz w:val="18"/>
              </w:rPr>
              <w:t xml:space="preserve">Input Parameters </w:t>
            </w:r>
            <w:r>
              <w:rPr>
                <w:sz w:val="18"/>
              </w:rPr>
              <w:tab/>
              <w:t>Expected Output</w:t>
            </w:r>
            <w:r>
              <w:rPr>
                <w:sz w:val="26"/>
              </w:rPr>
              <w:t xml:space="preserve"> </w:t>
            </w:r>
            <w:r>
              <w:rPr>
                <w:sz w:val="26"/>
              </w:rPr>
              <w:tab/>
            </w:r>
            <w:r>
              <w:rPr>
                <w:sz w:val="18"/>
              </w:rPr>
              <w:t>Actual Output</w:t>
            </w:r>
            <w:r>
              <w:rPr>
                <w:sz w:val="40"/>
                <w:vertAlign w:val="superscript"/>
              </w:rPr>
              <w:t xml:space="preserve"> </w:t>
            </w:r>
            <w:r>
              <w:rPr>
                <w:sz w:val="40"/>
                <w:vertAlign w:val="superscript"/>
              </w:rPr>
              <w:tab/>
            </w:r>
            <w:r>
              <w:rPr>
                <w:sz w:val="28"/>
                <w:vertAlign w:val="subscript"/>
              </w:rPr>
              <w:t>Status</w:t>
            </w:r>
            <w:r>
              <w:rPr>
                <w:sz w:val="31"/>
                <w:vertAlign w:val="subscript"/>
              </w:rPr>
              <w:t xml:space="preserve"> </w:t>
            </w:r>
            <w:r>
              <w:rPr>
                <w:sz w:val="31"/>
                <w:vertAlign w:val="subscript"/>
              </w:rPr>
              <w:tab/>
            </w:r>
            <w:r>
              <w:rPr>
                <w:sz w:val="18"/>
              </w:rPr>
              <w:t>Reason(s) in case</w:t>
            </w:r>
            <w:r>
              <w:rPr>
                <w:sz w:val="31"/>
                <w:vertAlign w:val="subscript"/>
              </w:rPr>
              <w:t xml:space="preserve"> </w:t>
            </w:r>
            <w:r>
              <w:rPr>
                <w:sz w:val="31"/>
                <w:vertAlign w:val="subscript"/>
              </w:rPr>
              <w:tab/>
            </w:r>
            <w:r>
              <w:rPr>
                <w:sz w:val="18"/>
              </w:rPr>
              <w:t xml:space="preserve"> </w:t>
            </w:r>
          </w:p>
          <w:p w14:paraId="1AEFABDD" w14:textId="77777777" w:rsidR="00CD2AA2" w:rsidRDefault="00CD2AA2" w:rsidP="00887C8A">
            <w:pPr>
              <w:ind w:right="852"/>
              <w:jc w:val="right"/>
            </w:pPr>
            <w:r>
              <w:rPr>
                <w:sz w:val="18"/>
              </w:rPr>
              <w:t>of failure</w:t>
            </w:r>
          </w:p>
        </w:tc>
      </w:tr>
      <w:tr w:rsidR="00CD2AA2" w14:paraId="03966EF9" w14:textId="77777777" w:rsidTr="00887C8A">
        <w:trPr>
          <w:trHeight w:val="503"/>
        </w:trPr>
        <w:tc>
          <w:tcPr>
            <w:tcW w:w="9120" w:type="dxa"/>
            <w:gridSpan w:val="4"/>
            <w:tcBorders>
              <w:top w:val="nil"/>
              <w:left w:val="single" w:sz="18" w:space="0" w:color="000000"/>
              <w:bottom w:val="single" w:sz="18" w:space="0" w:color="000000"/>
              <w:right w:val="single" w:sz="18" w:space="0" w:color="000000"/>
            </w:tcBorders>
          </w:tcPr>
          <w:p w14:paraId="7674A129" w14:textId="77777777" w:rsidR="00CD2AA2" w:rsidRPr="000255D0" w:rsidRDefault="00CD2AA2" w:rsidP="00887C8A">
            <w:pPr>
              <w:ind w:left="1943"/>
            </w:pPr>
          </w:p>
          <w:p w14:paraId="73579FB2" w14:textId="77777777" w:rsidR="00CD2AA2" w:rsidRDefault="00CD2AA2" w:rsidP="00887C8A">
            <w:pPr>
              <w:tabs>
                <w:tab w:val="center" w:pos="4308"/>
                <w:tab w:val="center" w:pos="5873"/>
                <w:tab w:val="right" w:pos="9015"/>
              </w:tabs>
            </w:pPr>
            <w:r>
              <w:rPr>
                <w:sz w:val="20"/>
              </w:rPr>
              <w:tab/>
              <w:t xml:space="preserve"> </w:t>
            </w:r>
            <w:r>
              <w:rPr>
                <w:sz w:val="20"/>
              </w:rPr>
              <w:tab/>
            </w:r>
            <w:r>
              <w:rPr>
                <w:sz w:val="20"/>
              </w:rPr>
              <w:tab/>
              <w:t xml:space="preserve"> </w:t>
            </w:r>
          </w:p>
        </w:tc>
      </w:tr>
    </w:tbl>
    <w:p w14:paraId="69F72A7E" w14:textId="77777777" w:rsidR="00CD2AA2" w:rsidRPr="00EB7693" w:rsidRDefault="00CD2AA2"/>
    <w:sectPr w:rsidR="00CD2AA2" w:rsidRPr="00EB7693" w:rsidSect="00EB7693">
      <w:pgSz w:w="12240" w:h="15840" w:code="1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CE0314" w14:textId="77777777" w:rsidR="00691D43" w:rsidRDefault="00691D43" w:rsidP="00EB7693">
      <w:pPr>
        <w:spacing w:after="0" w:line="240" w:lineRule="auto"/>
      </w:pPr>
      <w:r>
        <w:separator/>
      </w:r>
    </w:p>
  </w:endnote>
  <w:endnote w:type="continuationSeparator" w:id="0">
    <w:p w14:paraId="2159807E" w14:textId="77777777" w:rsidR="00691D43" w:rsidRDefault="00691D43" w:rsidP="00EB76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947697" w14:textId="77777777" w:rsidR="00691D43" w:rsidRDefault="00691D43" w:rsidP="00EB7693">
      <w:pPr>
        <w:spacing w:after="0" w:line="240" w:lineRule="auto"/>
      </w:pPr>
      <w:r>
        <w:separator/>
      </w:r>
    </w:p>
  </w:footnote>
  <w:footnote w:type="continuationSeparator" w:id="0">
    <w:p w14:paraId="3B453A46" w14:textId="77777777" w:rsidR="00691D43" w:rsidRDefault="00691D43" w:rsidP="00EB769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xs7SwMLcwMTA1NzRR0lEKTi0uzszPAykwqgUA5jP/DSwAAAA="/>
  </w:docVars>
  <w:rsids>
    <w:rsidRoot w:val="00A07AEB"/>
    <w:rsid w:val="00155F28"/>
    <w:rsid w:val="001C63BC"/>
    <w:rsid w:val="00251938"/>
    <w:rsid w:val="00343A03"/>
    <w:rsid w:val="004414B7"/>
    <w:rsid w:val="00441761"/>
    <w:rsid w:val="004D608A"/>
    <w:rsid w:val="0051385D"/>
    <w:rsid w:val="005719C5"/>
    <w:rsid w:val="005D730D"/>
    <w:rsid w:val="0068361F"/>
    <w:rsid w:val="00691D43"/>
    <w:rsid w:val="006D71EA"/>
    <w:rsid w:val="00774550"/>
    <w:rsid w:val="007A4119"/>
    <w:rsid w:val="007A7EFF"/>
    <w:rsid w:val="009040A0"/>
    <w:rsid w:val="0092007B"/>
    <w:rsid w:val="0092469C"/>
    <w:rsid w:val="00A07AEB"/>
    <w:rsid w:val="00C01B88"/>
    <w:rsid w:val="00CD2AA2"/>
    <w:rsid w:val="00D26ED4"/>
    <w:rsid w:val="00D56350"/>
    <w:rsid w:val="00E738B4"/>
    <w:rsid w:val="00E866AC"/>
    <w:rsid w:val="00EB7693"/>
    <w:rsid w:val="00EC7516"/>
    <w:rsid w:val="00F73EDE"/>
    <w:rsid w:val="00FC7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8DFF5"/>
  <w15:chartTrackingRefBased/>
  <w15:docId w15:val="{F33D3120-19E2-4EE0-99FE-740CE3C1C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7E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B7693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EB7693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EB76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7693"/>
  </w:style>
  <w:style w:type="paragraph" w:styleId="Footer">
    <w:name w:val="footer"/>
    <w:basedOn w:val="Normal"/>
    <w:link w:val="FooterChar"/>
    <w:uiPriority w:val="99"/>
    <w:unhideWhenUsed/>
    <w:rsid w:val="00EB76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7693"/>
  </w:style>
  <w:style w:type="paragraph" w:styleId="BalloonText">
    <w:name w:val="Balloon Text"/>
    <w:basedOn w:val="Normal"/>
    <w:link w:val="BalloonTextChar"/>
    <w:uiPriority w:val="99"/>
    <w:semiHidden/>
    <w:unhideWhenUsed/>
    <w:rsid w:val="005D73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730D"/>
    <w:rPr>
      <w:rFonts w:ascii="Segoe UI" w:hAnsi="Segoe UI" w:cs="Segoe UI"/>
      <w:sz w:val="18"/>
      <w:szCs w:val="18"/>
    </w:rPr>
  </w:style>
  <w:style w:type="table" w:customStyle="1" w:styleId="TableGrid">
    <w:name w:val="TableGrid"/>
    <w:rsid w:val="00251938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CC3264D543D4A93807850973E4D33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79AB8E-B87B-4F69-BC05-3C057FF4CC41}"/>
      </w:docPartPr>
      <w:docPartBody>
        <w:p w:rsidR="001C496D" w:rsidRDefault="00FD7EEE" w:rsidP="00FD7EEE">
          <w:pPr>
            <w:pStyle w:val="BCC3264D543D4A93807850973E4D339E"/>
          </w:pPr>
          <w:r>
            <w:rPr>
              <w:color w:val="2F5496" w:themeColor="accent1" w:themeShade="BF"/>
              <w:sz w:val="24"/>
              <w:szCs w:val="24"/>
            </w:rPr>
            <w:t>[Company name]</w:t>
          </w:r>
        </w:p>
      </w:docPartBody>
    </w:docPart>
    <w:docPart>
      <w:docPartPr>
        <w:name w:val="8C07D06232FF44BE9D6755EF3BA06C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F22EFE-C33C-4267-AF23-4E7FBA838F72}"/>
      </w:docPartPr>
      <w:docPartBody>
        <w:p w:rsidR="001C496D" w:rsidRDefault="00FD7EEE" w:rsidP="00FD7EEE">
          <w:pPr>
            <w:pStyle w:val="8C07D06232FF44BE9D6755EF3BA06C66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E6E03755A9064574B8A00DA4C253D0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56593A-58AF-4D95-9F27-F738EF6D01A2}"/>
      </w:docPartPr>
      <w:docPartBody>
        <w:p w:rsidR="001C496D" w:rsidRDefault="00FD7EEE" w:rsidP="00FD7EEE">
          <w:pPr>
            <w:pStyle w:val="E6E03755A9064574B8A00DA4C253D0A2"/>
          </w:pPr>
          <w:r>
            <w:rPr>
              <w:color w:val="2F5496" w:themeColor="accent1" w:themeShade="BF"/>
              <w:sz w:val="24"/>
              <w:szCs w:val="24"/>
            </w:rPr>
            <w:t>[Document subtitle]</w:t>
          </w:r>
        </w:p>
      </w:docPartBody>
    </w:docPart>
    <w:docPart>
      <w:docPartPr>
        <w:name w:val="7F6AC5FC59C24F5CB1B75EF4652B27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19FD71-0F18-47AF-B6AC-B30A415E560F}"/>
      </w:docPartPr>
      <w:docPartBody>
        <w:p w:rsidR="001C496D" w:rsidRDefault="00FD7EEE" w:rsidP="00FD7EEE">
          <w:pPr>
            <w:pStyle w:val="7F6AC5FC59C24F5CB1B75EF4652B2747"/>
          </w:pPr>
          <w:r>
            <w:rPr>
              <w:color w:val="4472C4" w:themeColor="accent1"/>
              <w:sz w:val="28"/>
              <w:szCs w:val="28"/>
            </w:rPr>
            <w:t>[Author name]</w:t>
          </w:r>
        </w:p>
      </w:docPartBody>
    </w:docPart>
    <w:docPart>
      <w:docPartPr>
        <w:name w:val="D90E9D0E4E4D46D588090E2F2FDCD0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72BC3-2418-414D-B012-C55D297F209D}"/>
      </w:docPartPr>
      <w:docPartBody>
        <w:p w:rsidR="001C496D" w:rsidRDefault="00FD7EEE" w:rsidP="00FD7EEE">
          <w:pPr>
            <w:pStyle w:val="D90E9D0E4E4D46D588090E2F2FDCD030"/>
          </w:pPr>
          <w:r>
            <w:rPr>
              <w:color w:val="4472C4" w:themeColor="accent1"/>
              <w:sz w:val="28"/>
              <w:szCs w:val="28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7EEE"/>
    <w:rsid w:val="001C496D"/>
    <w:rsid w:val="00A36CED"/>
    <w:rsid w:val="00DF5EAD"/>
    <w:rsid w:val="00FB2008"/>
    <w:rsid w:val="00FD7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CC3264D543D4A93807850973E4D339E">
    <w:name w:val="BCC3264D543D4A93807850973E4D339E"/>
    <w:rsid w:val="00FD7EEE"/>
  </w:style>
  <w:style w:type="paragraph" w:customStyle="1" w:styleId="8C07D06232FF44BE9D6755EF3BA06C66">
    <w:name w:val="8C07D06232FF44BE9D6755EF3BA06C66"/>
    <w:rsid w:val="00FD7EEE"/>
  </w:style>
  <w:style w:type="paragraph" w:customStyle="1" w:styleId="E6E03755A9064574B8A00DA4C253D0A2">
    <w:name w:val="E6E03755A9064574B8A00DA4C253D0A2"/>
    <w:rsid w:val="00FD7EEE"/>
  </w:style>
  <w:style w:type="paragraph" w:customStyle="1" w:styleId="7F6AC5FC59C24F5CB1B75EF4652B2747">
    <w:name w:val="7F6AC5FC59C24F5CB1B75EF4652B2747"/>
    <w:rsid w:val="00FD7EEE"/>
  </w:style>
  <w:style w:type="paragraph" w:customStyle="1" w:styleId="D90E9D0E4E4D46D588090E2F2FDCD030">
    <w:name w:val="D90E9D0E4E4D46D588090E2F2FDCD030"/>
    <w:rsid w:val="00FD7E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8-10-05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1</Pages>
  <Words>572</Words>
  <Characters>326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ockchain Framework</vt:lpstr>
    </vt:vector>
  </TitlesOfParts>
  <Company>FYP-1</Company>
  <LinksUpToDate>false</LinksUpToDate>
  <CharactersWithSpaces>3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bdesk AI Chat bot</dc:title>
  <dc:subject>Monthly deliverable M-I</dc:subject>
  <dc:creator>Izrum</dc:creator>
  <cp:keywords/>
  <dc:description/>
  <cp:lastModifiedBy>Hammad Anwar</cp:lastModifiedBy>
  <cp:revision>20</cp:revision>
  <cp:lastPrinted>2018-10-09T02:14:00Z</cp:lastPrinted>
  <dcterms:created xsi:type="dcterms:W3CDTF">2018-10-08T10:58:00Z</dcterms:created>
  <dcterms:modified xsi:type="dcterms:W3CDTF">2020-11-27T11:25:00Z</dcterms:modified>
</cp:coreProperties>
</file>